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87228B" w14:textId="4AF987D7" w:rsidR="00BB59D7" w:rsidRDefault="00BB59D7" w:rsidP="0040338D">
      <w:pPr>
        <w:spacing w:after="0"/>
        <w:ind w:left="720" w:right="-450"/>
        <w:jc w:val="center"/>
        <w:rPr>
          <w:rFonts w:cs="Tahoma"/>
          <w:caps/>
          <w:lang w:val="de-DE"/>
        </w:rPr>
      </w:pPr>
      <w:r w:rsidRPr="008F7D05">
        <w:rPr>
          <w:rFonts w:cs="Tahoma"/>
          <w:caps/>
          <w:noProof/>
        </w:rPr>
        <w:drawing>
          <wp:inline distT="0" distB="0" distL="0" distR="0" wp14:anchorId="687F7BCC" wp14:editId="7DBD3E9C">
            <wp:extent cx="1278294" cy="614578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13457" cy="631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D203D" w14:textId="77777777" w:rsidR="008F7D05" w:rsidRPr="008F7D05" w:rsidRDefault="008F7D05" w:rsidP="0040338D">
      <w:pPr>
        <w:spacing w:after="0"/>
        <w:ind w:left="720" w:right="-450"/>
        <w:jc w:val="center"/>
        <w:rPr>
          <w:rFonts w:cs="Tahoma"/>
          <w:caps/>
          <w:lang w:val="de-DE"/>
        </w:rPr>
      </w:pPr>
    </w:p>
    <w:p w14:paraId="314520B0" w14:textId="5868788A" w:rsidR="009823F3" w:rsidRPr="000007B1" w:rsidRDefault="00BB59D7" w:rsidP="0040338D">
      <w:pPr>
        <w:spacing w:after="0"/>
        <w:ind w:left="720" w:right="-450"/>
        <w:jc w:val="center"/>
        <w:rPr>
          <w:rFonts w:cs="Tahoma"/>
          <w:b/>
          <w:caps/>
          <w:sz w:val="32"/>
          <w:lang w:val="en-ID"/>
        </w:rPr>
      </w:pPr>
      <w:r w:rsidRPr="000007B1">
        <w:rPr>
          <w:rFonts w:cs="Tahoma"/>
          <w:b/>
          <w:caps/>
          <w:sz w:val="32"/>
          <w:lang w:val="en-ID"/>
        </w:rPr>
        <w:t>Mid term</w:t>
      </w:r>
      <w:r w:rsidR="00A13CBC" w:rsidRPr="000007B1">
        <w:rPr>
          <w:rFonts w:cs="Tahoma"/>
          <w:b/>
          <w:caps/>
          <w:sz w:val="32"/>
          <w:lang w:val="en-ID"/>
        </w:rPr>
        <w:t xml:space="preserve"> / </w:t>
      </w:r>
      <w:r w:rsidR="00A13CBC" w:rsidRPr="000007B1">
        <w:rPr>
          <w:rFonts w:cs="Tahoma"/>
          <w:b/>
          <w:caps/>
          <w:strike/>
          <w:sz w:val="32"/>
          <w:lang w:val="en-ID"/>
        </w:rPr>
        <w:t>FINAL</w:t>
      </w:r>
      <w:r w:rsidRPr="00E52068">
        <w:rPr>
          <w:rFonts w:cs="Tahoma"/>
          <w:b/>
          <w:caps/>
          <w:sz w:val="32"/>
          <w:lang w:val="en-ID"/>
        </w:rPr>
        <w:t xml:space="preserve"> examination</w:t>
      </w:r>
      <w:r w:rsidR="00A86C08" w:rsidRPr="000007B1">
        <w:rPr>
          <w:rFonts w:cs="Tahoma"/>
          <w:b/>
          <w:caps/>
          <w:sz w:val="32"/>
          <w:lang w:val="en-ID"/>
        </w:rPr>
        <w:t xml:space="preserve"> (UTS</w:t>
      </w:r>
      <w:r w:rsidR="00A13CBC" w:rsidRPr="000007B1">
        <w:rPr>
          <w:rFonts w:cs="Tahoma"/>
          <w:b/>
          <w:caps/>
          <w:sz w:val="32"/>
          <w:lang w:val="en-ID"/>
        </w:rPr>
        <w:t>/</w:t>
      </w:r>
      <w:r w:rsidR="00A13CBC" w:rsidRPr="000007B1">
        <w:rPr>
          <w:rFonts w:cs="Tahoma"/>
          <w:b/>
          <w:caps/>
          <w:strike/>
          <w:sz w:val="32"/>
          <w:lang w:val="en-ID"/>
        </w:rPr>
        <w:t>UAS</w:t>
      </w:r>
      <w:r w:rsidR="00A86C08" w:rsidRPr="000007B1">
        <w:rPr>
          <w:rFonts w:cs="Tahoma"/>
          <w:b/>
          <w:caps/>
          <w:sz w:val="32"/>
          <w:lang w:val="en-ID"/>
        </w:rPr>
        <w:t>)</w:t>
      </w:r>
    </w:p>
    <w:p w14:paraId="4403D2E2" w14:textId="36EC7B22" w:rsidR="00A86C08" w:rsidRPr="008F7D05" w:rsidRDefault="00BB59D7" w:rsidP="0040338D">
      <w:pPr>
        <w:spacing w:after="0"/>
        <w:ind w:left="720" w:right="-450"/>
        <w:jc w:val="center"/>
        <w:rPr>
          <w:rFonts w:cs="Tahoma"/>
          <w:b/>
          <w:caps/>
          <w:sz w:val="32"/>
        </w:rPr>
      </w:pPr>
      <w:r w:rsidRPr="000007B1">
        <w:rPr>
          <w:rFonts w:cs="Tahoma"/>
          <w:b/>
          <w:caps/>
          <w:sz w:val="32"/>
          <w:lang w:val="en-ID"/>
        </w:rPr>
        <w:t>ODD</w:t>
      </w:r>
      <w:r w:rsidR="00A13CBC" w:rsidRPr="000007B1">
        <w:rPr>
          <w:rFonts w:cs="Tahoma"/>
          <w:b/>
          <w:caps/>
          <w:sz w:val="32"/>
          <w:lang w:val="en-ID"/>
        </w:rPr>
        <w:t xml:space="preserve"> / </w:t>
      </w:r>
      <w:r w:rsidR="006F672D" w:rsidRPr="000007B1">
        <w:rPr>
          <w:rFonts w:cs="Tahoma"/>
          <w:b/>
          <w:caps/>
          <w:strike/>
          <w:sz w:val="32"/>
        </w:rPr>
        <w:t>EVEN</w:t>
      </w:r>
      <w:r w:rsidR="00AC1550" w:rsidRPr="000A317E">
        <w:rPr>
          <w:rFonts w:cs="Tahoma"/>
          <w:b/>
          <w:caps/>
          <w:sz w:val="32"/>
          <w:lang w:val="id-ID"/>
        </w:rPr>
        <w:t xml:space="preserve"> </w:t>
      </w:r>
      <w:r w:rsidR="00A86C08" w:rsidRPr="000007B1">
        <w:rPr>
          <w:rFonts w:cs="Tahoma"/>
          <w:b/>
          <w:caps/>
          <w:sz w:val="32"/>
          <w:lang w:val="en-ID"/>
        </w:rPr>
        <w:t>Semester</w:t>
      </w:r>
      <w:r w:rsidR="009C0ACE" w:rsidRPr="000007B1">
        <w:rPr>
          <w:rFonts w:cs="Tahoma"/>
          <w:b/>
          <w:caps/>
          <w:sz w:val="32"/>
          <w:lang w:val="en-ID"/>
        </w:rPr>
        <w:t xml:space="preserve"> </w:t>
      </w:r>
      <w:r w:rsidRPr="000007B1">
        <w:rPr>
          <w:rFonts w:cs="Tahoma"/>
          <w:b/>
          <w:caps/>
          <w:sz w:val="32"/>
          <w:lang w:val="en-ID"/>
        </w:rPr>
        <w:t>ACADEMIC YEAR</w:t>
      </w:r>
      <w:r w:rsidR="007E1809" w:rsidRPr="008F7D05">
        <w:rPr>
          <w:rFonts w:cs="Tahoma"/>
          <w:b/>
          <w:caps/>
          <w:sz w:val="32"/>
          <w:lang w:val="id-ID"/>
        </w:rPr>
        <w:t xml:space="preserve"> </w:t>
      </w:r>
      <w:r w:rsidR="003E07F9" w:rsidRPr="000007B1">
        <w:rPr>
          <w:rFonts w:cs="Tahoma"/>
          <w:b/>
          <w:caps/>
          <w:sz w:val="32"/>
          <w:lang w:val="en-ID"/>
        </w:rPr>
        <w:t>20</w:t>
      </w:r>
      <w:r w:rsidR="00AC1550">
        <w:rPr>
          <w:rFonts w:cs="Tahoma"/>
          <w:b/>
          <w:caps/>
          <w:sz w:val="32"/>
          <w:lang w:val="id-ID"/>
        </w:rPr>
        <w:t>2</w:t>
      </w:r>
      <w:r w:rsidR="000007B1">
        <w:rPr>
          <w:rFonts w:cs="Tahoma"/>
          <w:b/>
          <w:caps/>
          <w:sz w:val="32"/>
        </w:rPr>
        <w:t>3</w:t>
      </w:r>
      <w:r w:rsidR="00AC1550">
        <w:rPr>
          <w:rFonts w:cs="Tahoma"/>
          <w:b/>
          <w:caps/>
          <w:sz w:val="32"/>
        </w:rPr>
        <w:t>/202</w:t>
      </w:r>
      <w:r w:rsidR="000007B1">
        <w:rPr>
          <w:rFonts w:cs="Tahoma"/>
          <w:b/>
          <w:caps/>
          <w:sz w:val="32"/>
        </w:rPr>
        <w:t>4</w:t>
      </w:r>
    </w:p>
    <w:p w14:paraId="51CD672E" w14:textId="209E4BAD" w:rsidR="00A56F4F" w:rsidRPr="008F7D05" w:rsidRDefault="00BB59D7" w:rsidP="008F7D05">
      <w:pPr>
        <w:spacing w:after="0"/>
        <w:ind w:left="720" w:right="-450"/>
        <w:jc w:val="center"/>
        <w:rPr>
          <w:rFonts w:cs="Tahoma"/>
          <w:caps/>
        </w:rPr>
      </w:pPr>
      <w:r w:rsidRPr="008F7D05">
        <w:rPr>
          <w:rFonts w:cs="Tahoma"/>
          <w:b/>
          <w:caps/>
          <w:sz w:val="32"/>
        </w:rPr>
        <w:t>IPMI INTERNATIONAL BUSINESS SCHOOL</w:t>
      </w:r>
    </w:p>
    <w:p w14:paraId="4FFC21D5" w14:textId="77777777" w:rsidR="0011757F" w:rsidRPr="008F7D05" w:rsidRDefault="001C6FCC" w:rsidP="0040338D">
      <w:pPr>
        <w:tabs>
          <w:tab w:val="center" w:pos="5265"/>
          <w:tab w:val="right" w:pos="9810"/>
        </w:tabs>
        <w:spacing w:after="0"/>
        <w:ind w:left="720" w:right="-450"/>
        <w:rPr>
          <w:rFonts w:cs="Tahoma"/>
        </w:rPr>
      </w:pPr>
      <w:r w:rsidRPr="008F7D05">
        <w:rPr>
          <w:rFonts w:cs="Tahoma"/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017F063" wp14:editId="116E00C7">
                <wp:simplePos x="0" y="0"/>
                <wp:positionH relativeFrom="column">
                  <wp:posOffset>-9525</wp:posOffset>
                </wp:positionH>
                <wp:positionV relativeFrom="paragraph">
                  <wp:posOffset>72390</wp:posOffset>
                </wp:positionV>
                <wp:extent cx="5972175" cy="0"/>
                <wp:effectExtent l="19050" t="15240" r="19050" b="2286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721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prstShdw prst="shdw17" dist="17961" dir="2700000">
                            <a:srgbClr val="000000">
                              <a:gamma/>
                              <a:shade val="60000"/>
                              <a:invGamma/>
                            </a:srgbClr>
                          </a:prst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37E1BC8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.75pt;margin-top:5.7pt;width:470.25pt;height:0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">
                <v:imagedata embosscolor="shadow add(51)"/>
                <v:shadow on="t" type="emboss" color="black" color2="shadow add(102)" offset="1pt,1pt" offset2="-1pt,-1pt"/>
              </v:shape>
            </w:pict>
          </mc:Fallback>
        </mc:AlternateContent>
      </w:r>
      <w:r w:rsidR="00B31462" w:rsidRPr="008F7D05">
        <w:rPr>
          <w:rFonts w:cs="Tahoma"/>
        </w:rPr>
        <w:tab/>
      </w:r>
      <w:r w:rsidR="00B31462" w:rsidRPr="008F7D05">
        <w:rPr>
          <w:rFonts w:cs="Tahoma"/>
        </w:rPr>
        <w:tab/>
      </w:r>
    </w:p>
    <w:p w14:paraId="16AAC538" w14:textId="77777777" w:rsidR="00B31462" w:rsidRPr="008F7D05" w:rsidRDefault="00B31462" w:rsidP="0040338D">
      <w:pPr>
        <w:tabs>
          <w:tab w:val="center" w:pos="5265"/>
          <w:tab w:val="right" w:pos="9810"/>
        </w:tabs>
        <w:spacing w:after="0"/>
        <w:ind w:left="720" w:right="-450"/>
        <w:rPr>
          <w:rFonts w:cs="Tahoma"/>
        </w:rPr>
      </w:pPr>
    </w:p>
    <w:tbl>
      <w:tblPr>
        <w:tblW w:w="9356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59"/>
        <w:gridCol w:w="284"/>
        <w:gridCol w:w="2693"/>
        <w:gridCol w:w="1814"/>
        <w:gridCol w:w="281"/>
        <w:gridCol w:w="2725"/>
      </w:tblGrid>
      <w:tr w:rsidR="00B7373E" w:rsidRPr="008F7D05" w14:paraId="36547FED" w14:textId="77777777" w:rsidTr="008F7D05">
        <w:tc>
          <w:tcPr>
            <w:tcW w:w="1559" w:type="dxa"/>
          </w:tcPr>
          <w:p w14:paraId="305CAAD8" w14:textId="71F9F4A2" w:rsidR="00B7373E" w:rsidRPr="008F7D05" w:rsidRDefault="00C157E7" w:rsidP="0040338D">
            <w:pPr>
              <w:tabs>
                <w:tab w:val="center" w:pos="5265"/>
                <w:tab w:val="right" w:pos="9810"/>
              </w:tabs>
              <w:spacing w:before="60" w:after="0"/>
              <w:ind w:right="-448"/>
              <w:rPr>
                <w:rFonts w:cs="Tahoma"/>
              </w:rPr>
            </w:pPr>
            <w:r>
              <w:rPr>
                <w:rFonts w:cs="Tahoma"/>
              </w:rPr>
              <w:t>Name</w:t>
            </w:r>
          </w:p>
        </w:tc>
        <w:tc>
          <w:tcPr>
            <w:tcW w:w="284" w:type="dxa"/>
          </w:tcPr>
          <w:p w14:paraId="6E12EE77" w14:textId="3861AA24" w:rsidR="00B7373E" w:rsidRPr="008F7D05" w:rsidRDefault="00C157E7" w:rsidP="0040338D">
            <w:pPr>
              <w:tabs>
                <w:tab w:val="right" w:pos="558"/>
                <w:tab w:val="center" w:pos="5265"/>
                <w:tab w:val="right" w:pos="9810"/>
              </w:tabs>
              <w:spacing w:before="60" w:after="0"/>
              <w:ind w:right="-448"/>
              <w:rPr>
                <w:rFonts w:cs="Tahoma"/>
              </w:rPr>
            </w:pPr>
            <w:r>
              <w:rPr>
                <w:rFonts w:cs="Tahoma"/>
              </w:rPr>
              <w:t>:</w:t>
            </w:r>
          </w:p>
        </w:tc>
        <w:tc>
          <w:tcPr>
            <w:tcW w:w="2693" w:type="dxa"/>
          </w:tcPr>
          <w:p w14:paraId="6A0D5B8D" w14:textId="77777777" w:rsidR="00B7373E" w:rsidRDefault="004C1110" w:rsidP="00B836C4">
            <w:pPr>
              <w:tabs>
                <w:tab w:val="center" w:pos="5265"/>
                <w:tab w:val="right" w:pos="9810"/>
              </w:tabs>
              <w:spacing w:before="60" w:after="0"/>
              <w:ind w:left="-60" w:right="-448"/>
              <w:rPr>
                <w:rFonts w:cs="Tahoma"/>
              </w:rPr>
            </w:pPr>
            <w:proofErr w:type="spellStart"/>
            <w:r>
              <w:rPr>
                <w:rFonts w:cs="Tahoma"/>
              </w:rPr>
              <w:t>Dety</w:t>
            </w:r>
            <w:proofErr w:type="spellEnd"/>
            <w:r>
              <w:rPr>
                <w:rFonts w:cs="Tahoma"/>
              </w:rPr>
              <w:t xml:space="preserve"> </w:t>
            </w:r>
            <w:proofErr w:type="spellStart"/>
            <w:r>
              <w:rPr>
                <w:rFonts w:cs="Tahoma"/>
              </w:rPr>
              <w:t>Nurfadilah</w:t>
            </w:r>
            <w:proofErr w:type="spellEnd"/>
            <w:r>
              <w:rPr>
                <w:rFonts w:cs="Tahoma"/>
              </w:rPr>
              <w:t>, MBA</w:t>
            </w:r>
          </w:p>
          <w:p w14:paraId="05C30096" w14:textId="77777777" w:rsidR="004C1110" w:rsidRDefault="004C1110" w:rsidP="00B836C4">
            <w:pPr>
              <w:tabs>
                <w:tab w:val="center" w:pos="5265"/>
                <w:tab w:val="right" w:pos="9810"/>
              </w:tabs>
              <w:spacing w:before="60" w:after="0"/>
              <w:ind w:left="-60" w:right="-448"/>
              <w:rPr>
                <w:rFonts w:cs="Tahoma"/>
              </w:rPr>
            </w:pPr>
            <w:proofErr w:type="spellStart"/>
            <w:r>
              <w:rPr>
                <w:rFonts w:cs="Tahoma"/>
              </w:rPr>
              <w:t>Nailul</w:t>
            </w:r>
            <w:proofErr w:type="spellEnd"/>
            <w:r>
              <w:rPr>
                <w:rFonts w:cs="Tahoma"/>
              </w:rPr>
              <w:t xml:space="preserve"> Fauziah, MBA</w:t>
            </w:r>
          </w:p>
          <w:p w14:paraId="67534ECD" w14:textId="5447C62A" w:rsidR="004C1110" w:rsidRPr="008F7D05" w:rsidRDefault="004C1110" w:rsidP="00B836C4">
            <w:pPr>
              <w:tabs>
                <w:tab w:val="center" w:pos="5265"/>
                <w:tab w:val="right" w:pos="9810"/>
              </w:tabs>
              <w:spacing w:before="60" w:after="0"/>
              <w:ind w:left="-60" w:right="-448"/>
              <w:rPr>
                <w:rFonts w:cs="Tahoma"/>
              </w:rPr>
            </w:pPr>
            <w:r>
              <w:rPr>
                <w:rFonts w:cs="Tahoma"/>
              </w:rPr>
              <w:t>Samuel PD Anantadjaya</w:t>
            </w:r>
          </w:p>
        </w:tc>
        <w:tc>
          <w:tcPr>
            <w:tcW w:w="1814" w:type="dxa"/>
          </w:tcPr>
          <w:p w14:paraId="02030D2E" w14:textId="2366C35E" w:rsidR="00B7373E" w:rsidRPr="008F7D05" w:rsidRDefault="00C157E7" w:rsidP="008F49F7">
            <w:pPr>
              <w:tabs>
                <w:tab w:val="center" w:pos="5265"/>
                <w:tab w:val="right" w:pos="9810"/>
              </w:tabs>
              <w:spacing w:before="60" w:after="0"/>
              <w:ind w:right="-448"/>
              <w:rPr>
                <w:rFonts w:cs="Tahoma"/>
                <w:lang w:val="it-IT"/>
              </w:rPr>
            </w:pPr>
            <w:r>
              <w:rPr>
                <w:rFonts w:cs="Tahoma"/>
                <w:lang w:val="it-IT"/>
              </w:rPr>
              <w:t>Student ID</w:t>
            </w:r>
          </w:p>
        </w:tc>
        <w:tc>
          <w:tcPr>
            <w:tcW w:w="281" w:type="dxa"/>
          </w:tcPr>
          <w:p w14:paraId="4A1D571B" w14:textId="15C8FB60" w:rsidR="00B7373E" w:rsidRPr="008F7D05" w:rsidRDefault="00C157E7" w:rsidP="008F49F7">
            <w:pPr>
              <w:tabs>
                <w:tab w:val="center" w:pos="5265"/>
                <w:tab w:val="right" w:pos="9810"/>
              </w:tabs>
              <w:spacing w:before="60" w:after="0"/>
              <w:ind w:right="-448"/>
              <w:rPr>
                <w:rFonts w:cs="Tahoma"/>
                <w:lang w:val="it-IT"/>
              </w:rPr>
            </w:pPr>
            <w:r>
              <w:rPr>
                <w:rFonts w:cs="Tahoma"/>
                <w:lang w:val="it-IT"/>
              </w:rPr>
              <w:t>:</w:t>
            </w:r>
          </w:p>
        </w:tc>
        <w:tc>
          <w:tcPr>
            <w:tcW w:w="2725" w:type="dxa"/>
          </w:tcPr>
          <w:p w14:paraId="62A385E5" w14:textId="50311CB2" w:rsidR="00B7373E" w:rsidRPr="008F7D05" w:rsidRDefault="00B7373E" w:rsidP="006042B7">
            <w:pPr>
              <w:tabs>
                <w:tab w:val="center" w:pos="5265"/>
                <w:tab w:val="right" w:pos="9810"/>
              </w:tabs>
              <w:spacing w:before="60" w:after="0"/>
              <w:ind w:left="-108" w:right="-448"/>
              <w:rPr>
                <w:rFonts w:cs="Tahoma"/>
              </w:rPr>
            </w:pPr>
          </w:p>
        </w:tc>
      </w:tr>
      <w:tr w:rsidR="00C157E7" w:rsidRPr="008F7D05" w14:paraId="329734DC" w14:textId="77777777" w:rsidTr="008F7D05">
        <w:tc>
          <w:tcPr>
            <w:tcW w:w="1559" w:type="dxa"/>
          </w:tcPr>
          <w:p w14:paraId="5D39D582" w14:textId="3DEE4204" w:rsidR="00C157E7" w:rsidRPr="008F7D05" w:rsidRDefault="00C157E7" w:rsidP="00C157E7">
            <w:pPr>
              <w:tabs>
                <w:tab w:val="center" w:pos="5265"/>
                <w:tab w:val="right" w:pos="9810"/>
              </w:tabs>
              <w:spacing w:before="60" w:after="0"/>
              <w:ind w:right="-448"/>
              <w:rPr>
                <w:rFonts w:cs="Tahoma"/>
              </w:rPr>
            </w:pPr>
            <w:r w:rsidRPr="008F7D05">
              <w:rPr>
                <w:rFonts w:cs="Tahoma"/>
              </w:rPr>
              <w:t>Course</w:t>
            </w:r>
          </w:p>
        </w:tc>
        <w:tc>
          <w:tcPr>
            <w:tcW w:w="284" w:type="dxa"/>
          </w:tcPr>
          <w:p w14:paraId="0EC0D6D0" w14:textId="78677023" w:rsidR="00C157E7" w:rsidRPr="008F7D05" w:rsidRDefault="00C157E7" w:rsidP="00C157E7">
            <w:pPr>
              <w:tabs>
                <w:tab w:val="right" w:pos="558"/>
                <w:tab w:val="center" w:pos="5265"/>
                <w:tab w:val="right" w:pos="9810"/>
              </w:tabs>
              <w:spacing w:before="60" w:after="0"/>
              <w:ind w:right="-448"/>
              <w:rPr>
                <w:rFonts w:cs="Tahoma"/>
              </w:rPr>
            </w:pPr>
            <w:r w:rsidRPr="008F7D05">
              <w:rPr>
                <w:rFonts w:cs="Tahoma"/>
              </w:rPr>
              <w:t>:</w:t>
            </w:r>
            <w:r w:rsidRPr="008F7D05">
              <w:rPr>
                <w:rFonts w:cs="Tahoma"/>
              </w:rPr>
              <w:tab/>
              <w:t>:</w:t>
            </w:r>
          </w:p>
        </w:tc>
        <w:tc>
          <w:tcPr>
            <w:tcW w:w="2693" w:type="dxa"/>
          </w:tcPr>
          <w:p w14:paraId="16FDA356" w14:textId="5176BB08" w:rsidR="00C157E7" w:rsidRPr="008F7D05" w:rsidRDefault="004C1110" w:rsidP="00C157E7">
            <w:pPr>
              <w:tabs>
                <w:tab w:val="center" w:pos="5265"/>
                <w:tab w:val="right" w:pos="9810"/>
              </w:tabs>
              <w:spacing w:before="60" w:after="0"/>
              <w:ind w:left="-60" w:right="-448"/>
              <w:rPr>
                <w:rFonts w:cs="Tahoma"/>
              </w:rPr>
            </w:pPr>
            <w:r>
              <w:rPr>
                <w:rFonts w:cs="Tahoma"/>
              </w:rPr>
              <w:t>Current Issue in Business Management</w:t>
            </w:r>
          </w:p>
        </w:tc>
        <w:tc>
          <w:tcPr>
            <w:tcW w:w="1814" w:type="dxa"/>
          </w:tcPr>
          <w:p w14:paraId="1B6FCF72" w14:textId="3345E301" w:rsidR="00C157E7" w:rsidRPr="008F7D05" w:rsidRDefault="00C157E7" w:rsidP="00C157E7">
            <w:pPr>
              <w:tabs>
                <w:tab w:val="center" w:pos="5265"/>
                <w:tab w:val="right" w:pos="9810"/>
              </w:tabs>
              <w:spacing w:before="60" w:after="0"/>
              <w:ind w:right="-448"/>
              <w:rPr>
                <w:rFonts w:cs="Tahoma"/>
                <w:lang w:val="it-IT"/>
              </w:rPr>
            </w:pPr>
            <w:r w:rsidRPr="008F7D05">
              <w:rPr>
                <w:rFonts w:cs="Tahoma"/>
                <w:lang w:val="it-IT"/>
              </w:rPr>
              <w:t>Day/date</w:t>
            </w:r>
          </w:p>
        </w:tc>
        <w:tc>
          <w:tcPr>
            <w:tcW w:w="281" w:type="dxa"/>
          </w:tcPr>
          <w:p w14:paraId="2B75FA8B" w14:textId="1B22739C" w:rsidR="00C157E7" w:rsidRPr="008F7D05" w:rsidRDefault="00C157E7" w:rsidP="00C157E7">
            <w:pPr>
              <w:tabs>
                <w:tab w:val="center" w:pos="5265"/>
                <w:tab w:val="right" w:pos="9810"/>
              </w:tabs>
              <w:spacing w:before="60" w:after="0"/>
              <w:ind w:right="-448"/>
              <w:rPr>
                <w:rFonts w:cs="Tahoma"/>
                <w:lang w:val="it-IT"/>
              </w:rPr>
            </w:pPr>
            <w:r w:rsidRPr="008F7D05">
              <w:rPr>
                <w:rFonts w:cs="Tahoma"/>
                <w:lang w:val="it-IT"/>
              </w:rPr>
              <w:t>:</w:t>
            </w:r>
          </w:p>
        </w:tc>
        <w:tc>
          <w:tcPr>
            <w:tcW w:w="2725" w:type="dxa"/>
          </w:tcPr>
          <w:p w14:paraId="68196DD3" w14:textId="13B9DDC6" w:rsidR="00C157E7" w:rsidRPr="008F7D05" w:rsidRDefault="00C157E7" w:rsidP="00C157E7">
            <w:pPr>
              <w:tabs>
                <w:tab w:val="center" w:pos="5265"/>
                <w:tab w:val="right" w:pos="9810"/>
              </w:tabs>
              <w:spacing w:before="60" w:after="0"/>
              <w:ind w:left="-108" w:right="-448"/>
              <w:rPr>
                <w:rFonts w:cs="Tahoma"/>
              </w:rPr>
            </w:pPr>
            <w:r w:rsidRPr="008F7D05">
              <w:rPr>
                <w:rFonts w:cs="Tahoma"/>
              </w:rPr>
              <w:t xml:space="preserve"> </w:t>
            </w:r>
          </w:p>
        </w:tc>
      </w:tr>
      <w:tr w:rsidR="00C157E7" w:rsidRPr="008F7D05" w14:paraId="6C53F210" w14:textId="77777777" w:rsidTr="008F7D05">
        <w:tc>
          <w:tcPr>
            <w:tcW w:w="1559" w:type="dxa"/>
          </w:tcPr>
          <w:p w14:paraId="62BC89DA" w14:textId="77777777" w:rsidR="00C157E7" w:rsidRPr="008F7D05" w:rsidRDefault="00C157E7" w:rsidP="00C157E7">
            <w:pPr>
              <w:tabs>
                <w:tab w:val="center" w:pos="5265"/>
                <w:tab w:val="right" w:pos="9810"/>
              </w:tabs>
              <w:spacing w:before="60" w:after="0"/>
              <w:ind w:right="-448"/>
              <w:rPr>
                <w:rFonts w:cs="Tahoma"/>
                <w:lang w:val="it-IT"/>
              </w:rPr>
            </w:pPr>
            <w:r w:rsidRPr="008F7D05">
              <w:rPr>
                <w:rFonts w:cs="Tahoma"/>
                <w:lang w:val="it-IT"/>
              </w:rPr>
              <w:t>Study Program</w:t>
            </w:r>
          </w:p>
        </w:tc>
        <w:tc>
          <w:tcPr>
            <w:tcW w:w="284" w:type="dxa"/>
          </w:tcPr>
          <w:p w14:paraId="76015977" w14:textId="77777777" w:rsidR="00C157E7" w:rsidRPr="008F7D05" w:rsidRDefault="00C157E7" w:rsidP="00C157E7">
            <w:pPr>
              <w:tabs>
                <w:tab w:val="right" w:pos="558"/>
                <w:tab w:val="center" w:pos="5265"/>
                <w:tab w:val="right" w:pos="9810"/>
              </w:tabs>
              <w:spacing w:before="60" w:after="0"/>
              <w:ind w:right="-448"/>
              <w:rPr>
                <w:rFonts w:cs="Tahoma"/>
                <w:lang w:val="it-IT"/>
              </w:rPr>
            </w:pPr>
            <w:r w:rsidRPr="008F7D05">
              <w:rPr>
                <w:rFonts w:cs="Tahoma"/>
                <w:lang w:val="it-IT"/>
              </w:rPr>
              <w:t>:</w:t>
            </w:r>
            <w:r w:rsidRPr="008F7D05">
              <w:rPr>
                <w:rFonts w:cs="Tahoma"/>
                <w:lang w:val="it-IT"/>
              </w:rPr>
              <w:tab/>
              <w:t>:</w:t>
            </w:r>
          </w:p>
        </w:tc>
        <w:tc>
          <w:tcPr>
            <w:tcW w:w="2693" w:type="dxa"/>
          </w:tcPr>
          <w:p w14:paraId="2CD2324D" w14:textId="54AC2B96" w:rsidR="00C157E7" w:rsidRPr="008F7D05" w:rsidRDefault="00C157E7" w:rsidP="00C157E7">
            <w:pPr>
              <w:tabs>
                <w:tab w:val="center" w:pos="5265"/>
                <w:tab w:val="right" w:pos="9810"/>
              </w:tabs>
              <w:spacing w:before="60" w:after="0"/>
              <w:ind w:left="-60" w:right="-448"/>
              <w:rPr>
                <w:rFonts w:cs="Tahoma"/>
              </w:rPr>
            </w:pPr>
            <w:r>
              <w:rPr>
                <w:rFonts w:cs="Tahoma"/>
              </w:rPr>
              <w:t>Business Administration</w:t>
            </w:r>
            <w:r w:rsidRPr="008F7D05">
              <w:rPr>
                <w:rFonts w:cs="Tahoma"/>
              </w:rPr>
              <w:t xml:space="preserve"> (B</w:t>
            </w:r>
            <w:r>
              <w:rPr>
                <w:rFonts w:cs="Tahoma"/>
              </w:rPr>
              <w:t>A</w:t>
            </w:r>
            <w:r w:rsidRPr="008F7D05">
              <w:rPr>
                <w:rFonts w:cs="Tahoma"/>
              </w:rPr>
              <w:t>)</w:t>
            </w:r>
          </w:p>
        </w:tc>
        <w:tc>
          <w:tcPr>
            <w:tcW w:w="1814" w:type="dxa"/>
          </w:tcPr>
          <w:p w14:paraId="16E0886B" w14:textId="77777777" w:rsidR="00C157E7" w:rsidRPr="008F7D05" w:rsidRDefault="00C157E7" w:rsidP="00C157E7">
            <w:pPr>
              <w:tabs>
                <w:tab w:val="center" w:pos="5265"/>
                <w:tab w:val="right" w:pos="9810"/>
              </w:tabs>
              <w:spacing w:before="60" w:after="0"/>
              <w:ind w:right="-448"/>
              <w:rPr>
                <w:rFonts w:cs="Tahoma"/>
                <w:lang w:val="it-IT"/>
              </w:rPr>
            </w:pPr>
            <w:r w:rsidRPr="008F7D05">
              <w:rPr>
                <w:rFonts w:cs="Tahoma"/>
                <w:lang w:val="it-IT"/>
              </w:rPr>
              <w:t>Duration</w:t>
            </w:r>
          </w:p>
        </w:tc>
        <w:tc>
          <w:tcPr>
            <w:tcW w:w="281" w:type="dxa"/>
          </w:tcPr>
          <w:p w14:paraId="3EDE3F8C" w14:textId="77777777" w:rsidR="00C157E7" w:rsidRPr="008F7D05" w:rsidRDefault="00C157E7" w:rsidP="00C157E7">
            <w:pPr>
              <w:tabs>
                <w:tab w:val="center" w:pos="5265"/>
                <w:tab w:val="right" w:pos="9810"/>
              </w:tabs>
              <w:spacing w:before="60" w:after="0"/>
              <w:ind w:right="-448"/>
              <w:rPr>
                <w:rFonts w:cs="Tahoma"/>
                <w:lang w:val="it-IT"/>
              </w:rPr>
            </w:pPr>
            <w:r w:rsidRPr="008F7D05">
              <w:rPr>
                <w:rFonts w:cs="Tahoma"/>
                <w:lang w:val="it-IT"/>
              </w:rPr>
              <w:t>:</w:t>
            </w:r>
          </w:p>
        </w:tc>
        <w:tc>
          <w:tcPr>
            <w:tcW w:w="2725" w:type="dxa"/>
          </w:tcPr>
          <w:p w14:paraId="6F38AD0E" w14:textId="77777777" w:rsidR="00C157E7" w:rsidRPr="008F7D05" w:rsidRDefault="00C157E7" w:rsidP="00C157E7">
            <w:pPr>
              <w:tabs>
                <w:tab w:val="center" w:pos="5265"/>
                <w:tab w:val="right" w:pos="9810"/>
              </w:tabs>
              <w:spacing w:before="60" w:after="0"/>
              <w:ind w:left="-108" w:right="-448"/>
              <w:rPr>
                <w:rFonts w:cs="Tahoma"/>
              </w:rPr>
            </w:pPr>
            <w:r w:rsidRPr="008F7D05">
              <w:rPr>
                <w:rFonts w:cs="Tahoma"/>
              </w:rPr>
              <w:t xml:space="preserve">      minutes</w:t>
            </w:r>
          </w:p>
        </w:tc>
      </w:tr>
      <w:tr w:rsidR="00C157E7" w:rsidRPr="008F7D05" w14:paraId="5DAD8CE3" w14:textId="77777777" w:rsidTr="008F7D05">
        <w:tc>
          <w:tcPr>
            <w:tcW w:w="1559" w:type="dxa"/>
          </w:tcPr>
          <w:p w14:paraId="6B7A32F1" w14:textId="77777777" w:rsidR="00C157E7" w:rsidRPr="008F7D05" w:rsidRDefault="00C157E7" w:rsidP="00C157E7">
            <w:pPr>
              <w:tabs>
                <w:tab w:val="center" w:pos="5265"/>
                <w:tab w:val="right" w:pos="9810"/>
              </w:tabs>
              <w:spacing w:before="60" w:after="0"/>
              <w:ind w:right="-448"/>
              <w:rPr>
                <w:rFonts w:cs="Tahoma"/>
                <w:lang w:val="it-IT"/>
              </w:rPr>
            </w:pPr>
            <w:r w:rsidRPr="008F7D05">
              <w:rPr>
                <w:rFonts w:cs="Tahoma"/>
                <w:lang w:val="it-IT"/>
              </w:rPr>
              <w:t>Weight</w:t>
            </w:r>
          </w:p>
        </w:tc>
        <w:tc>
          <w:tcPr>
            <w:tcW w:w="284" w:type="dxa"/>
          </w:tcPr>
          <w:p w14:paraId="4A012D61" w14:textId="77777777" w:rsidR="00C157E7" w:rsidRPr="008F7D05" w:rsidRDefault="00C157E7" w:rsidP="00C157E7">
            <w:pPr>
              <w:tabs>
                <w:tab w:val="center" w:pos="5265"/>
                <w:tab w:val="right" w:pos="9810"/>
              </w:tabs>
              <w:spacing w:before="60" w:after="0"/>
              <w:ind w:right="-448"/>
              <w:rPr>
                <w:rFonts w:cs="Tahoma"/>
                <w:lang w:val="it-IT"/>
              </w:rPr>
            </w:pPr>
            <w:r w:rsidRPr="008F7D05">
              <w:rPr>
                <w:rFonts w:cs="Tahoma"/>
                <w:lang w:val="it-IT"/>
              </w:rPr>
              <w:t>:</w:t>
            </w:r>
          </w:p>
        </w:tc>
        <w:tc>
          <w:tcPr>
            <w:tcW w:w="2693" w:type="dxa"/>
          </w:tcPr>
          <w:p w14:paraId="2A36B662" w14:textId="2ADD42D5" w:rsidR="00C157E7" w:rsidRPr="008F7D05" w:rsidRDefault="004C1110" w:rsidP="00C157E7">
            <w:pPr>
              <w:tabs>
                <w:tab w:val="center" w:pos="5265"/>
                <w:tab w:val="right" w:pos="9810"/>
              </w:tabs>
              <w:spacing w:before="60" w:after="0"/>
              <w:ind w:left="-60" w:right="-448"/>
              <w:rPr>
                <w:rFonts w:cs="Tahoma"/>
              </w:rPr>
            </w:pPr>
            <w:r>
              <w:rPr>
                <w:rFonts w:cs="Tahoma"/>
              </w:rPr>
              <w:t>2</w:t>
            </w:r>
            <w:r w:rsidR="00C157E7" w:rsidRPr="008F7D05">
              <w:rPr>
                <w:rFonts w:cs="Tahoma"/>
              </w:rPr>
              <w:t xml:space="preserve"> credit unit</w:t>
            </w:r>
          </w:p>
        </w:tc>
        <w:tc>
          <w:tcPr>
            <w:tcW w:w="4820" w:type="dxa"/>
            <w:gridSpan w:val="3"/>
          </w:tcPr>
          <w:p w14:paraId="492ED2AB" w14:textId="5A60529D" w:rsidR="00C157E7" w:rsidRPr="008F7D05" w:rsidRDefault="00C157E7" w:rsidP="00C157E7">
            <w:pPr>
              <w:tabs>
                <w:tab w:val="center" w:pos="5265"/>
                <w:tab w:val="right" w:pos="9810"/>
              </w:tabs>
              <w:spacing w:before="60" w:after="0"/>
              <w:ind w:left="-108" w:right="-448"/>
              <w:rPr>
                <w:rFonts w:cs="Tahoma"/>
                <w:i/>
              </w:rPr>
            </w:pPr>
            <w:r w:rsidRPr="008F7D05">
              <w:rPr>
                <w:rFonts w:cs="Tahoma"/>
                <w:i/>
              </w:rPr>
              <w:t xml:space="preserve">  </w:t>
            </w:r>
            <w:r w:rsidRPr="00A55798">
              <w:rPr>
                <w:rFonts w:cs="Tahoma"/>
                <w:i/>
                <w:highlight w:val="yellow"/>
              </w:rPr>
              <w:t>Opened Books</w:t>
            </w:r>
            <w:r w:rsidRPr="008F7D05">
              <w:rPr>
                <w:rFonts w:cs="Tahoma"/>
                <w:i/>
              </w:rPr>
              <w:t>/</w:t>
            </w:r>
            <w:r w:rsidRPr="004C1110">
              <w:rPr>
                <w:rFonts w:cs="Tahoma"/>
                <w:i/>
                <w:strike/>
              </w:rPr>
              <w:t>Closed Books/</w:t>
            </w:r>
            <w:r w:rsidRPr="008F7D05">
              <w:rPr>
                <w:rFonts w:cs="Tahoma"/>
                <w:i/>
              </w:rPr>
              <w:t xml:space="preserve"> </w:t>
            </w:r>
            <w:r w:rsidRPr="00A55798">
              <w:rPr>
                <w:rFonts w:cs="Tahoma"/>
                <w:i/>
                <w:highlight w:val="yellow"/>
              </w:rPr>
              <w:t>Essay</w:t>
            </w:r>
            <w:r w:rsidRPr="008F7D05">
              <w:rPr>
                <w:rFonts w:cs="Tahoma"/>
                <w:i/>
              </w:rPr>
              <w:t>/</w:t>
            </w:r>
            <w:r w:rsidRPr="004C1110">
              <w:rPr>
                <w:rFonts w:cs="Tahoma"/>
                <w:i/>
                <w:strike/>
              </w:rPr>
              <w:t>Presentation/</w:t>
            </w:r>
          </w:p>
          <w:p w14:paraId="0FFFA6C5" w14:textId="3D651D3E" w:rsidR="00C157E7" w:rsidRPr="008F7D05" w:rsidRDefault="00C157E7" w:rsidP="00C157E7">
            <w:pPr>
              <w:tabs>
                <w:tab w:val="center" w:pos="5265"/>
                <w:tab w:val="right" w:pos="9810"/>
              </w:tabs>
              <w:spacing w:before="60" w:after="0"/>
              <w:ind w:left="-108" w:right="-448"/>
              <w:rPr>
                <w:rFonts w:cs="Tahoma"/>
                <w:i/>
              </w:rPr>
            </w:pPr>
            <w:r w:rsidRPr="004C1110">
              <w:rPr>
                <w:rFonts w:cs="Tahoma"/>
                <w:i/>
                <w:strike/>
              </w:rPr>
              <w:t xml:space="preserve">  Observation</w:t>
            </w:r>
            <w:r>
              <w:rPr>
                <w:rFonts w:cs="Tahoma"/>
                <w:i/>
              </w:rPr>
              <w:t>/</w:t>
            </w:r>
            <w:r w:rsidRPr="00A55798">
              <w:rPr>
                <w:rFonts w:cs="Tahoma"/>
                <w:i/>
                <w:highlight w:val="yellow"/>
              </w:rPr>
              <w:t>Field Study</w:t>
            </w:r>
            <w:r w:rsidRPr="008F7D05">
              <w:rPr>
                <w:rFonts w:cs="Tahoma"/>
                <w:i/>
              </w:rPr>
              <w:t>/</w:t>
            </w:r>
            <w:r w:rsidRPr="004C1110">
              <w:rPr>
                <w:rFonts w:cs="Tahoma"/>
                <w:i/>
                <w:strike/>
              </w:rPr>
              <w:t>Others</w:t>
            </w:r>
            <w:r w:rsidRPr="008F7D05">
              <w:rPr>
                <w:rFonts w:cs="Tahoma"/>
                <w:i/>
              </w:rPr>
              <w:t>________________</w:t>
            </w:r>
          </w:p>
        </w:tc>
      </w:tr>
    </w:tbl>
    <w:p w14:paraId="116FF6FC" w14:textId="77777777" w:rsidR="00B31462" w:rsidRPr="008F7D05" w:rsidRDefault="001C6FCC" w:rsidP="0040338D">
      <w:pPr>
        <w:tabs>
          <w:tab w:val="center" w:pos="5265"/>
          <w:tab w:val="right" w:pos="9810"/>
        </w:tabs>
        <w:spacing w:after="0" w:line="240" w:lineRule="auto"/>
        <w:ind w:left="720" w:right="-450"/>
        <w:rPr>
          <w:rFonts w:cs="Tahoma"/>
          <w:lang w:val="en-GB"/>
        </w:rPr>
      </w:pPr>
      <w:r w:rsidRPr="008F7D05">
        <w:rPr>
          <w:rFonts w:cs="Tahoma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4207A9B" wp14:editId="2D0C5B82">
                <wp:simplePos x="0" y="0"/>
                <wp:positionH relativeFrom="column">
                  <wp:posOffset>-28575</wp:posOffset>
                </wp:positionH>
                <wp:positionV relativeFrom="paragraph">
                  <wp:posOffset>137160</wp:posOffset>
                </wp:positionV>
                <wp:extent cx="5972175" cy="0"/>
                <wp:effectExtent l="19050" t="13335" r="19050" b="24765"/>
                <wp:wrapNone/>
                <wp:docPr id="1" name="Auto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721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prstShdw prst="shdw17" dist="17961" dir="2700000">
                            <a:srgbClr val="000000">
                              <a:gamma/>
                              <a:shade val="60000"/>
                              <a:invGamma/>
                            </a:srgbClr>
                          </a:prst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C00F89" id="AutoShape 13" o:spid="_x0000_s1026" type="#_x0000_t32" style="position:absolute;margin-left:-2.25pt;margin-top:10.8pt;width:470.25pt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">
                <v:imagedata embosscolor="shadow add(51)"/>
                <v:shadow on="t" type="emboss" color="black" color2="shadow add(102)" offset="1pt,1pt" offset2="-1pt,-1pt"/>
              </v:shape>
            </w:pict>
          </mc:Fallback>
        </mc:AlternateContent>
      </w:r>
    </w:p>
    <w:p w14:paraId="0F62E6A2" w14:textId="6C10F102" w:rsidR="007E1809" w:rsidRPr="008F7D05" w:rsidRDefault="00BB59D7" w:rsidP="00C157E7">
      <w:pPr>
        <w:tabs>
          <w:tab w:val="left" w:pos="1800"/>
        </w:tabs>
        <w:spacing w:after="0"/>
        <w:jc w:val="both"/>
        <w:rPr>
          <w:rFonts w:cs="Tahoma"/>
          <w:b/>
        </w:rPr>
      </w:pPr>
      <w:r w:rsidRPr="008F7D05">
        <w:rPr>
          <w:rFonts w:cs="Tahoma"/>
          <w:b/>
          <w:lang w:val="en-GB"/>
        </w:rPr>
        <w:t>Direction</w:t>
      </w:r>
      <w:r w:rsidR="00C157E7">
        <w:rPr>
          <w:rFonts w:cs="Tahoma"/>
          <w:b/>
          <w:lang w:val="en-GB"/>
        </w:rPr>
        <w:t>s</w:t>
      </w:r>
      <w:r w:rsidR="00705C85" w:rsidRPr="008F7D05">
        <w:rPr>
          <w:rFonts w:cs="Tahoma"/>
          <w:b/>
          <w:lang w:val="en-GB"/>
        </w:rPr>
        <w:t>:</w:t>
      </w:r>
    </w:p>
    <w:p w14:paraId="60369A75" w14:textId="0F18E2C8" w:rsidR="00705C85" w:rsidRDefault="004C1110" w:rsidP="00C157E7">
      <w:pPr>
        <w:numPr>
          <w:ilvl w:val="0"/>
          <w:numId w:val="1"/>
        </w:numPr>
        <w:tabs>
          <w:tab w:val="clear" w:pos="1440"/>
          <w:tab w:val="num" w:pos="540"/>
        </w:tabs>
        <w:spacing w:after="0"/>
        <w:ind w:left="538" w:hanging="357"/>
        <w:jc w:val="both"/>
        <w:rPr>
          <w:rFonts w:cs="Tahoma"/>
          <w:lang w:val="sv-SE"/>
        </w:rPr>
      </w:pPr>
      <w:r>
        <w:rPr>
          <w:rFonts w:cs="Tahoma"/>
          <w:lang w:val="sv-SE"/>
        </w:rPr>
        <w:t>Please read the question carefully</w:t>
      </w:r>
      <w:r w:rsidR="00705C85" w:rsidRPr="008F7D05">
        <w:rPr>
          <w:rFonts w:cs="Tahoma"/>
          <w:lang w:val="sv-SE"/>
        </w:rPr>
        <w:t xml:space="preserve"> </w:t>
      </w:r>
    </w:p>
    <w:p w14:paraId="0EC498CF" w14:textId="7A7DE665" w:rsidR="00A55798" w:rsidRPr="00A55798" w:rsidRDefault="00A55798" w:rsidP="00BF263A">
      <w:pPr>
        <w:numPr>
          <w:ilvl w:val="0"/>
          <w:numId w:val="1"/>
        </w:numPr>
        <w:tabs>
          <w:tab w:val="clear" w:pos="1440"/>
          <w:tab w:val="num" w:pos="540"/>
        </w:tabs>
        <w:spacing w:after="0"/>
        <w:ind w:left="538" w:hanging="357"/>
        <w:jc w:val="both"/>
        <w:rPr>
          <w:rFonts w:cs="Tahoma"/>
          <w:b/>
          <w:bCs/>
          <w:lang w:val="sv-SE"/>
        </w:rPr>
      </w:pPr>
      <w:r w:rsidRPr="00A55798">
        <w:rPr>
          <w:rFonts w:cs="Tahoma"/>
          <w:lang w:val="sv-SE"/>
        </w:rPr>
        <w:t xml:space="preserve">This is a take home exam, and please have it ready by </w:t>
      </w:r>
      <w:r>
        <w:rPr>
          <w:rFonts w:cs="Tahoma"/>
          <w:lang w:val="sv-SE"/>
        </w:rPr>
        <w:t xml:space="preserve">the </w:t>
      </w:r>
      <w:r>
        <w:rPr>
          <w:rFonts w:cs="Tahoma"/>
          <w:b/>
          <w:bCs/>
          <w:lang w:val="sv-SE"/>
        </w:rPr>
        <w:t>d</w:t>
      </w:r>
      <w:r w:rsidRPr="00A55798">
        <w:rPr>
          <w:rFonts w:cs="Tahoma"/>
          <w:b/>
          <w:bCs/>
          <w:lang w:val="sv-SE"/>
        </w:rPr>
        <w:t>ue date</w:t>
      </w:r>
      <w:r>
        <w:rPr>
          <w:rFonts w:cs="Tahoma"/>
          <w:b/>
          <w:bCs/>
          <w:lang w:val="sv-SE"/>
        </w:rPr>
        <w:t xml:space="preserve"> on</w:t>
      </w:r>
      <w:r w:rsidRPr="00A55798">
        <w:rPr>
          <w:rFonts w:cs="Tahoma"/>
          <w:b/>
          <w:bCs/>
          <w:lang w:val="sv-SE"/>
        </w:rPr>
        <w:t xml:space="preserve"> November 2, 2023 by 9 PM</w:t>
      </w:r>
    </w:p>
    <w:p w14:paraId="763EFE92" w14:textId="77777777" w:rsidR="00EB3473" w:rsidRPr="008F7D05" w:rsidRDefault="00EB3473" w:rsidP="00C157E7">
      <w:pPr>
        <w:spacing w:after="0" w:line="360" w:lineRule="auto"/>
        <w:jc w:val="both"/>
        <w:rPr>
          <w:rStyle w:val="Emphasis"/>
          <w:rFonts w:cs="Segoe UI"/>
          <w:i w:val="0"/>
        </w:rPr>
      </w:pPr>
    </w:p>
    <w:p w14:paraId="69B91A20" w14:textId="77777777" w:rsidR="00A70BA3" w:rsidRPr="008F7D05" w:rsidRDefault="00A70BA3" w:rsidP="00C157E7">
      <w:pPr>
        <w:spacing w:after="0" w:line="360" w:lineRule="auto"/>
        <w:jc w:val="both"/>
        <w:rPr>
          <w:rStyle w:val="Emphasis"/>
          <w:rFonts w:cs="Arial"/>
          <w:i w:val="0"/>
        </w:rPr>
      </w:pPr>
      <w:r w:rsidRPr="008F7D05">
        <w:rPr>
          <w:rStyle w:val="Emphasis"/>
          <w:rFonts w:cs="Arial"/>
          <w:i w:val="0"/>
        </w:rPr>
        <w:t>Problems/Questions</w:t>
      </w:r>
      <w:r w:rsidR="00F35D39" w:rsidRPr="008F7D05">
        <w:rPr>
          <w:rStyle w:val="Emphasis"/>
          <w:rFonts w:cs="Arial"/>
          <w:i w:val="0"/>
        </w:rPr>
        <w:t xml:space="preserve"> (if any)</w:t>
      </w:r>
    </w:p>
    <w:p w14:paraId="77E43242" w14:textId="3D18632D" w:rsidR="00260C69" w:rsidRDefault="00260C69" w:rsidP="00263758">
      <w:pPr>
        <w:pStyle w:val="ListParagraph"/>
        <w:numPr>
          <w:ilvl w:val="1"/>
          <w:numId w:val="1"/>
        </w:numPr>
        <w:spacing w:after="0" w:line="360" w:lineRule="auto"/>
        <w:ind w:left="426"/>
        <w:jc w:val="both"/>
        <w:rPr>
          <w:rStyle w:val="Emphasis"/>
          <w:rFonts w:cs="Arial"/>
          <w:i w:val="0"/>
        </w:rPr>
      </w:pPr>
      <w:r w:rsidRPr="00260C69">
        <w:rPr>
          <w:rStyle w:val="Emphasis"/>
          <w:rFonts w:cs="Arial"/>
          <w:b/>
          <w:bCs/>
          <w:i w:val="0"/>
        </w:rPr>
        <w:t>(35 points)</w:t>
      </w:r>
      <w:r>
        <w:rPr>
          <w:rStyle w:val="Emphasis"/>
          <w:rFonts w:cs="Arial"/>
          <w:i w:val="0"/>
        </w:rPr>
        <w:t xml:space="preserve"> </w:t>
      </w:r>
      <w:r w:rsidR="00562B7C" w:rsidRPr="005C0F2C">
        <w:rPr>
          <w:rStyle w:val="Emphasis"/>
          <w:rFonts w:cs="Arial"/>
          <w:i w:val="0"/>
        </w:rPr>
        <w:t>In your opinion, what are the content for Crisis Management that the management will have to plan/map-out the workable toward solution in terms of reputation management? Choose at least 1 topic in the crisis management</w:t>
      </w:r>
      <w:r>
        <w:rPr>
          <w:rStyle w:val="Emphasis"/>
          <w:rFonts w:cs="Arial"/>
          <w:i w:val="0"/>
        </w:rPr>
        <w:t>, but provide the plan to make it workable solution</w:t>
      </w:r>
      <w:r w:rsidR="0025528C" w:rsidRPr="005C0F2C">
        <w:rPr>
          <w:rStyle w:val="Emphasis"/>
          <w:rFonts w:cs="Arial"/>
          <w:i w:val="0"/>
        </w:rPr>
        <w:t>.</w:t>
      </w:r>
    </w:p>
    <w:p w14:paraId="3E2450FC" w14:textId="77777777" w:rsidR="00260C69" w:rsidRPr="00260C69" w:rsidRDefault="00260C69" w:rsidP="00260C69">
      <w:pPr>
        <w:spacing w:after="0" w:line="360" w:lineRule="auto"/>
        <w:ind w:left="66"/>
        <w:jc w:val="both"/>
        <w:rPr>
          <w:rStyle w:val="Emphasis"/>
          <w:rFonts w:cs="Arial"/>
          <w:i w:val="0"/>
        </w:rPr>
      </w:pPr>
    </w:p>
    <w:p w14:paraId="5C0136A6" w14:textId="7F3D747F" w:rsidR="00260C69" w:rsidRDefault="00260C69" w:rsidP="00263758">
      <w:pPr>
        <w:pStyle w:val="ListParagraph"/>
        <w:numPr>
          <w:ilvl w:val="1"/>
          <w:numId w:val="1"/>
        </w:numPr>
        <w:spacing w:after="0" w:line="360" w:lineRule="auto"/>
        <w:ind w:left="426"/>
        <w:jc w:val="both"/>
        <w:rPr>
          <w:rStyle w:val="Emphasis"/>
          <w:rFonts w:cs="Arial"/>
          <w:i w:val="0"/>
        </w:rPr>
      </w:pPr>
      <w:r w:rsidRPr="00260C69">
        <w:rPr>
          <w:rStyle w:val="Emphasis"/>
          <w:rFonts w:cs="Arial"/>
          <w:b/>
          <w:bCs/>
          <w:i w:val="0"/>
        </w:rPr>
        <w:t>(35 points)</w:t>
      </w:r>
      <w:r>
        <w:rPr>
          <w:rStyle w:val="Emphasis"/>
          <w:rFonts w:cs="Arial"/>
          <w:i w:val="0"/>
        </w:rPr>
        <w:t xml:space="preserve"> </w:t>
      </w:r>
      <w:r w:rsidR="00263758" w:rsidRPr="00260C69">
        <w:rPr>
          <w:rStyle w:val="Emphasis"/>
          <w:rFonts w:cs="Arial"/>
          <w:i w:val="0"/>
        </w:rPr>
        <w:t xml:space="preserve">The discussion on </w:t>
      </w:r>
      <w:r w:rsidR="00562B7C" w:rsidRPr="00260C69">
        <w:rPr>
          <w:rStyle w:val="Emphasis"/>
          <w:rFonts w:cs="Arial"/>
          <w:i w:val="0"/>
        </w:rPr>
        <w:t>entrepreneurship mindset</w:t>
      </w:r>
      <w:r w:rsidR="00263758" w:rsidRPr="00260C69">
        <w:rPr>
          <w:rStyle w:val="Emphasis"/>
          <w:rFonts w:cs="Arial"/>
          <w:i w:val="0"/>
        </w:rPr>
        <w:t xml:space="preserve"> is about the need for cash and mindset. Please provide the explanation from small scale </w:t>
      </w:r>
      <w:r w:rsidR="005C0F2C" w:rsidRPr="00260C69">
        <w:rPr>
          <w:rStyle w:val="Emphasis"/>
          <w:rFonts w:cs="Arial"/>
          <w:i w:val="0"/>
        </w:rPr>
        <w:t xml:space="preserve">(UMKM) </w:t>
      </w:r>
      <w:r w:rsidR="00263758" w:rsidRPr="00260C69">
        <w:rPr>
          <w:rStyle w:val="Emphasis"/>
          <w:rFonts w:cs="Arial"/>
          <w:i w:val="0"/>
        </w:rPr>
        <w:t xml:space="preserve">all the way to bigger scale </w:t>
      </w:r>
      <w:r w:rsidR="005C0F2C" w:rsidRPr="00260C69">
        <w:rPr>
          <w:rStyle w:val="Emphasis"/>
          <w:rFonts w:cs="Arial"/>
          <w:i w:val="0"/>
        </w:rPr>
        <w:t>(corporation) for entrepreneurial mindset</w:t>
      </w:r>
      <w:r w:rsidR="001F0845">
        <w:rPr>
          <w:rStyle w:val="Emphasis"/>
          <w:rFonts w:cs="Arial"/>
          <w:i w:val="0"/>
        </w:rPr>
        <w:t xml:space="preserve"> for need for cash vs. mindset?</w:t>
      </w:r>
    </w:p>
    <w:p w14:paraId="359A5EAA" w14:textId="77777777" w:rsidR="00260C69" w:rsidRPr="00260C69" w:rsidRDefault="00260C69" w:rsidP="00260C69">
      <w:pPr>
        <w:pStyle w:val="ListParagraph"/>
        <w:rPr>
          <w:rStyle w:val="Emphasis"/>
          <w:rFonts w:cs="Arial"/>
          <w:i w:val="0"/>
        </w:rPr>
      </w:pPr>
    </w:p>
    <w:p w14:paraId="25D883F7" w14:textId="0C7AD26F" w:rsidR="005C0F2C" w:rsidRPr="001F0845" w:rsidRDefault="00260C69" w:rsidP="001F0845">
      <w:pPr>
        <w:pStyle w:val="ListParagraph"/>
        <w:numPr>
          <w:ilvl w:val="1"/>
          <w:numId w:val="1"/>
        </w:numPr>
        <w:spacing w:after="0" w:line="360" w:lineRule="auto"/>
        <w:ind w:left="426"/>
        <w:jc w:val="both"/>
        <w:rPr>
          <w:rStyle w:val="Emphasis"/>
          <w:rFonts w:cs="Arial"/>
          <w:i w:val="0"/>
        </w:rPr>
      </w:pPr>
      <w:r w:rsidRPr="001F0845">
        <w:rPr>
          <w:rStyle w:val="Emphasis"/>
          <w:rFonts w:cs="Arial"/>
          <w:b/>
          <w:bCs/>
          <w:i w:val="0"/>
        </w:rPr>
        <w:t>(30 points)</w:t>
      </w:r>
      <w:r w:rsidRPr="001F0845">
        <w:rPr>
          <w:rStyle w:val="Emphasis"/>
          <w:rFonts w:cs="Arial"/>
          <w:i w:val="0"/>
        </w:rPr>
        <w:t xml:space="preserve"> </w:t>
      </w:r>
      <w:r w:rsidR="005C0F2C" w:rsidRPr="001F0845">
        <w:rPr>
          <w:rStyle w:val="Emphasis"/>
          <w:rFonts w:cs="Arial"/>
          <w:i w:val="0"/>
        </w:rPr>
        <w:t>Think about your work or any activity that you are working or may have worked on, please try to develop your</w:t>
      </w:r>
      <w:r w:rsidR="001F0845" w:rsidRPr="001F0845">
        <w:rPr>
          <w:rStyle w:val="Emphasis"/>
          <w:rFonts w:cs="Arial"/>
          <w:i w:val="0"/>
        </w:rPr>
        <w:t xml:space="preserve"> </w:t>
      </w:r>
      <w:r w:rsidR="005C0F2C" w:rsidRPr="001F0845">
        <w:rPr>
          <w:rStyle w:val="Emphasis"/>
          <w:rFonts w:cs="Arial"/>
          <w:i w:val="0"/>
        </w:rPr>
        <w:t>“menu variations” that are something to cater for people</w:t>
      </w:r>
      <w:r w:rsidR="001F0845">
        <w:rPr>
          <w:rStyle w:val="Emphasis"/>
          <w:rFonts w:cs="Arial"/>
          <w:i w:val="0"/>
        </w:rPr>
        <w:t xml:space="preserve">, including </w:t>
      </w:r>
      <w:r w:rsidR="005C0F2C" w:rsidRPr="001F0845">
        <w:rPr>
          <w:rStyle w:val="Emphasis"/>
          <w:rFonts w:cs="Arial"/>
          <w:i w:val="0"/>
        </w:rPr>
        <w:t>any benefits that you can generate</w:t>
      </w:r>
      <w:r w:rsidR="001F0845">
        <w:rPr>
          <w:rStyle w:val="Emphasis"/>
          <w:rFonts w:cs="Arial"/>
          <w:i w:val="0"/>
        </w:rPr>
        <w:t>?</w:t>
      </w:r>
    </w:p>
    <w:p w14:paraId="7F5FE88E" w14:textId="2709BB35" w:rsidR="00710DED" w:rsidRDefault="00710DED" w:rsidP="00532D4B">
      <w:pPr>
        <w:spacing w:line="360" w:lineRule="auto"/>
        <w:jc w:val="both"/>
        <w:rPr>
          <w:rStyle w:val="Emphasis"/>
          <w:rFonts w:cs="Segoe UI"/>
          <w:i w:val="0"/>
        </w:rPr>
      </w:pPr>
    </w:p>
    <w:p w14:paraId="3B5F9D52" w14:textId="77777777" w:rsidR="00C157E7" w:rsidRPr="008F7D05" w:rsidRDefault="00C157E7" w:rsidP="00532D4B">
      <w:pPr>
        <w:spacing w:line="360" w:lineRule="auto"/>
        <w:jc w:val="both"/>
        <w:rPr>
          <w:rStyle w:val="Emphasis"/>
          <w:rFonts w:cs="Segoe UI"/>
          <w:i w:val="0"/>
        </w:rPr>
      </w:pPr>
    </w:p>
    <w:tbl>
      <w:tblPr>
        <w:tblpPr w:leftFromText="180" w:rightFromText="180" w:vertAnchor="text" w:horzAnchor="margin" w:tblpY="-36"/>
        <w:tblW w:w="90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450"/>
        <w:gridCol w:w="5621"/>
      </w:tblGrid>
      <w:tr w:rsidR="004336E1" w:rsidRPr="008F7D05" w14:paraId="1BE60737" w14:textId="77777777" w:rsidTr="004336E1">
        <w:trPr>
          <w:trHeight w:val="414"/>
        </w:trPr>
        <w:tc>
          <w:tcPr>
            <w:tcW w:w="3450" w:type="dxa"/>
            <w:vAlign w:val="center"/>
          </w:tcPr>
          <w:p w14:paraId="70FDC9CB" w14:textId="77777777" w:rsidR="004336E1" w:rsidRDefault="004336E1" w:rsidP="008F7D05">
            <w:pPr>
              <w:tabs>
                <w:tab w:val="left" w:pos="2550"/>
              </w:tabs>
              <w:spacing w:after="0" w:line="240" w:lineRule="auto"/>
              <w:ind w:right="-11"/>
            </w:pPr>
            <w:r w:rsidRPr="008F7D05">
              <w:t>Reference</w:t>
            </w:r>
          </w:p>
          <w:p w14:paraId="1D6982AE" w14:textId="04FB0001" w:rsidR="004336E1" w:rsidRPr="008F7D05" w:rsidRDefault="004336E1" w:rsidP="008F7D05">
            <w:pPr>
              <w:tabs>
                <w:tab w:val="left" w:pos="2550"/>
              </w:tabs>
              <w:spacing w:after="0" w:line="240" w:lineRule="auto"/>
              <w:ind w:right="-11"/>
              <w:rPr>
                <w:lang w:val="id-ID"/>
              </w:rPr>
            </w:pPr>
            <w:r w:rsidRPr="008F7D05">
              <w:t>(textbooks,</w:t>
            </w:r>
            <w:r w:rsidR="005C0F2C">
              <w:t xml:space="preserve"> </w:t>
            </w:r>
            <w:proofErr w:type="spellStart"/>
            <w:r w:rsidRPr="008F7D05">
              <w:t>etc</w:t>
            </w:r>
            <w:proofErr w:type="spellEnd"/>
            <w:r w:rsidRPr="008F7D05">
              <w:t>):</w:t>
            </w:r>
          </w:p>
        </w:tc>
        <w:tc>
          <w:tcPr>
            <w:tcW w:w="5621" w:type="dxa"/>
            <w:vAlign w:val="center"/>
          </w:tcPr>
          <w:p w14:paraId="3472319C" w14:textId="77777777" w:rsidR="004336E1" w:rsidRPr="008F7D05" w:rsidRDefault="004336E1" w:rsidP="000B78AC">
            <w:pPr>
              <w:spacing w:before="100" w:beforeAutospacing="1" w:after="100" w:afterAutospacing="1"/>
              <w:jc w:val="center"/>
            </w:pPr>
            <w:r w:rsidRPr="008F7D05">
              <w:t>Acknowledged by:</w:t>
            </w:r>
          </w:p>
        </w:tc>
      </w:tr>
      <w:tr w:rsidR="004336E1" w:rsidRPr="008F7D05" w14:paraId="7FB501E1" w14:textId="77777777" w:rsidTr="004336E1">
        <w:trPr>
          <w:trHeight w:val="845"/>
        </w:trPr>
        <w:tc>
          <w:tcPr>
            <w:tcW w:w="3450" w:type="dxa"/>
            <w:vMerge w:val="restart"/>
          </w:tcPr>
          <w:p w14:paraId="59EBF2C5" w14:textId="722A8579" w:rsidR="005C0F2C" w:rsidRPr="005C0F2C" w:rsidRDefault="005C0F2C" w:rsidP="005C0F2C">
            <w:pPr>
              <w:spacing w:after="0"/>
              <w:ind w:right="-450"/>
            </w:pPr>
            <w:r>
              <w:t>All published material and/or online sources on;</w:t>
            </w:r>
          </w:p>
          <w:p w14:paraId="714182E4" w14:textId="2CA1E571" w:rsidR="004336E1" w:rsidRPr="005C0F2C" w:rsidRDefault="005C0F2C" w:rsidP="006042B7">
            <w:pPr>
              <w:numPr>
                <w:ilvl w:val="0"/>
                <w:numId w:val="2"/>
              </w:numPr>
              <w:spacing w:after="0"/>
              <w:ind w:left="284" w:right="-450" w:hanging="284"/>
              <w:rPr>
                <w:lang w:val="id-ID"/>
              </w:rPr>
            </w:pPr>
            <w:r>
              <w:t>Reputation Management</w:t>
            </w:r>
          </w:p>
          <w:p w14:paraId="4F5186F1" w14:textId="77777777" w:rsidR="005C0F2C" w:rsidRPr="005C0F2C" w:rsidRDefault="005C0F2C" w:rsidP="006042B7">
            <w:pPr>
              <w:numPr>
                <w:ilvl w:val="0"/>
                <w:numId w:val="2"/>
              </w:numPr>
              <w:spacing w:after="0"/>
              <w:ind w:left="284" w:right="-450" w:hanging="284"/>
              <w:rPr>
                <w:lang w:val="id-ID"/>
              </w:rPr>
            </w:pPr>
            <w:r>
              <w:t>Entrepreneurial Mindset</w:t>
            </w:r>
          </w:p>
          <w:p w14:paraId="019F822C" w14:textId="0B4D3975" w:rsidR="005C0F2C" w:rsidRPr="008F7D05" w:rsidRDefault="005C0F2C" w:rsidP="006042B7">
            <w:pPr>
              <w:numPr>
                <w:ilvl w:val="0"/>
                <w:numId w:val="2"/>
              </w:numPr>
              <w:spacing w:after="0"/>
              <w:ind w:left="284" w:right="-450" w:hanging="284"/>
              <w:rPr>
                <w:lang w:val="id-ID"/>
              </w:rPr>
            </w:pPr>
            <w:r>
              <w:t>Menu Variation</w:t>
            </w:r>
          </w:p>
        </w:tc>
        <w:tc>
          <w:tcPr>
            <w:tcW w:w="5621" w:type="dxa"/>
            <w:vMerge w:val="restart"/>
          </w:tcPr>
          <w:p w14:paraId="5382C82C" w14:textId="77777777" w:rsidR="004336E1" w:rsidRPr="008F7D05" w:rsidRDefault="004336E1" w:rsidP="008F7D05">
            <w:pPr>
              <w:spacing w:after="0"/>
              <w:jc w:val="center"/>
              <w:rPr>
                <w:lang w:val="id-ID"/>
              </w:rPr>
            </w:pPr>
          </w:p>
          <w:p w14:paraId="5B461D1E" w14:textId="77777777" w:rsidR="004336E1" w:rsidRPr="008F7D05" w:rsidRDefault="004336E1" w:rsidP="008F7D05">
            <w:pPr>
              <w:spacing w:after="0"/>
              <w:jc w:val="center"/>
              <w:rPr>
                <w:lang w:val="id-ID"/>
              </w:rPr>
            </w:pPr>
          </w:p>
          <w:p w14:paraId="2BD7FFA3" w14:textId="77777777" w:rsidR="004336E1" w:rsidRPr="008F7D05" w:rsidRDefault="004336E1" w:rsidP="008F7D05">
            <w:pPr>
              <w:spacing w:after="0"/>
              <w:jc w:val="center"/>
              <w:rPr>
                <w:lang w:val="id-ID"/>
              </w:rPr>
            </w:pPr>
          </w:p>
          <w:p w14:paraId="1876CDBC" w14:textId="77777777" w:rsidR="004336E1" w:rsidRPr="008F7D05" w:rsidRDefault="004336E1" w:rsidP="008F7D05">
            <w:pPr>
              <w:spacing w:after="0"/>
              <w:jc w:val="center"/>
              <w:rPr>
                <w:lang w:val="id-ID"/>
              </w:rPr>
            </w:pPr>
          </w:p>
          <w:p w14:paraId="20BF5DA5" w14:textId="77777777" w:rsidR="004336E1" w:rsidRPr="008F7D05" w:rsidRDefault="004336E1" w:rsidP="008F7D05">
            <w:pPr>
              <w:spacing w:after="0"/>
              <w:jc w:val="center"/>
              <w:rPr>
                <w:lang w:val="id-ID"/>
              </w:rPr>
            </w:pPr>
          </w:p>
          <w:p w14:paraId="7DC65D9E" w14:textId="77777777" w:rsidR="004336E1" w:rsidRPr="000007B1" w:rsidRDefault="004336E1" w:rsidP="008F7D05">
            <w:pPr>
              <w:spacing w:after="0"/>
              <w:jc w:val="center"/>
              <w:rPr>
                <w:u w:val="single"/>
                <w:lang w:val="fi-FI"/>
              </w:rPr>
            </w:pPr>
            <w:r w:rsidRPr="000007B1">
              <w:rPr>
                <w:u w:val="single"/>
                <w:lang w:val="fi-FI"/>
              </w:rPr>
              <w:t>(Liza A. Maureen Nelloh, SE., MM, CDM)</w:t>
            </w:r>
          </w:p>
          <w:p w14:paraId="3E0277A6" w14:textId="789D196A" w:rsidR="004336E1" w:rsidRPr="008F7D05" w:rsidRDefault="004336E1" w:rsidP="008F7D05">
            <w:pPr>
              <w:spacing w:after="0"/>
              <w:jc w:val="center"/>
              <w:rPr>
                <w:lang w:val="id-ID"/>
              </w:rPr>
            </w:pPr>
            <w:r w:rsidRPr="008F7D05">
              <w:t xml:space="preserve">Head of </w:t>
            </w:r>
            <w:r w:rsidR="00380DAC">
              <w:t>BBA</w:t>
            </w:r>
            <w:r w:rsidRPr="008F7D05">
              <w:t xml:space="preserve"> Program</w:t>
            </w:r>
          </w:p>
        </w:tc>
      </w:tr>
      <w:tr w:rsidR="004336E1" w:rsidRPr="008F7D05" w14:paraId="0B9F110F" w14:textId="77777777" w:rsidTr="004336E1">
        <w:trPr>
          <w:trHeight w:val="844"/>
        </w:trPr>
        <w:tc>
          <w:tcPr>
            <w:tcW w:w="3450" w:type="dxa"/>
            <w:vMerge/>
          </w:tcPr>
          <w:p w14:paraId="5E160820" w14:textId="77777777" w:rsidR="004336E1" w:rsidRPr="008F7D05" w:rsidRDefault="004336E1" w:rsidP="000B78AC">
            <w:pPr>
              <w:spacing w:after="0"/>
            </w:pPr>
          </w:p>
        </w:tc>
        <w:tc>
          <w:tcPr>
            <w:tcW w:w="5621" w:type="dxa"/>
            <w:vMerge/>
          </w:tcPr>
          <w:p w14:paraId="6C54C88F" w14:textId="77777777" w:rsidR="004336E1" w:rsidRPr="008F7D05" w:rsidRDefault="004336E1" w:rsidP="000B78AC">
            <w:pPr>
              <w:spacing w:after="0"/>
              <w:rPr>
                <w:lang w:val="id-ID"/>
              </w:rPr>
            </w:pPr>
          </w:p>
        </w:tc>
      </w:tr>
    </w:tbl>
    <w:p w14:paraId="705E30B5" w14:textId="77777777" w:rsidR="00B92E19" w:rsidRPr="008F7D05" w:rsidRDefault="00B92E19" w:rsidP="00693419">
      <w:pPr>
        <w:spacing w:after="0" w:line="240" w:lineRule="auto"/>
      </w:pPr>
    </w:p>
    <w:sectPr w:rsidR="00B92E19" w:rsidRPr="008F7D05" w:rsidSect="00E003B0">
      <w:footerReference w:type="even" r:id="rId9"/>
      <w:footerReference w:type="default" r:id="rId10"/>
      <w:pgSz w:w="11907" w:h="16839" w:code="9"/>
      <w:pgMar w:top="1440" w:right="1440" w:bottom="1440" w:left="1440" w:header="720" w:footer="494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877324" w14:textId="77777777" w:rsidR="00825385" w:rsidRDefault="00825385">
      <w:r>
        <w:separator/>
      </w:r>
    </w:p>
  </w:endnote>
  <w:endnote w:type="continuationSeparator" w:id="0">
    <w:p w14:paraId="631ECDD5" w14:textId="77777777" w:rsidR="00825385" w:rsidRDefault="008253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llGothic BT">
    <w:altName w:val="Arial Narrow"/>
    <w:charset w:val="00"/>
    <w:family w:val="swiss"/>
    <w:pitch w:val="variable"/>
    <w:sig w:usb0="00000001" w:usb1="00000000" w:usb2="00000000" w:usb3="00000000" w:csb0="0000001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959BA" w14:textId="77777777" w:rsidR="000F286C" w:rsidRDefault="00021B3E" w:rsidP="00453FE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F286C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DC3E38D" w14:textId="77777777" w:rsidR="000F286C" w:rsidRDefault="000F286C" w:rsidP="000852D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25378697"/>
      <w:docPartObj>
        <w:docPartGallery w:val="Page Numbers (Bottom of Page)"/>
        <w:docPartUnique/>
      </w:docPartObj>
    </w:sdtPr>
    <w:sdtContent>
      <w:p w14:paraId="6B69C8DB" w14:textId="29F2B65E" w:rsidR="009B3DA1" w:rsidRDefault="00F875E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A317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44B57AB" w14:textId="77777777" w:rsidR="000F286C" w:rsidRPr="0017635E" w:rsidRDefault="000F286C" w:rsidP="0017635E">
    <w:pPr>
      <w:pStyle w:val="Footer"/>
      <w:ind w:right="70"/>
      <w:jc w:val="right"/>
      <w:rPr>
        <w:rFonts w:ascii="BellGothic BT" w:hAnsi="BellGothic B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86356C" w14:textId="77777777" w:rsidR="00825385" w:rsidRDefault="00825385">
      <w:r>
        <w:separator/>
      </w:r>
    </w:p>
  </w:footnote>
  <w:footnote w:type="continuationSeparator" w:id="0">
    <w:p w14:paraId="2D66B626" w14:textId="77777777" w:rsidR="00825385" w:rsidRDefault="008253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26435"/>
    <w:multiLevelType w:val="hybridMultilevel"/>
    <w:tmpl w:val="740684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9C31CF"/>
    <w:multiLevelType w:val="hybridMultilevel"/>
    <w:tmpl w:val="3B162E96"/>
    <w:lvl w:ilvl="0" w:tplc="8AC63CC8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2D594D"/>
    <w:multiLevelType w:val="hybridMultilevel"/>
    <w:tmpl w:val="416AFF6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6D4113"/>
    <w:multiLevelType w:val="hybridMultilevel"/>
    <w:tmpl w:val="45B6D07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41AE0A62">
      <w:start w:val="1"/>
      <w:numFmt w:val="decimal"/>
      <w:lvlText w:val="%2."/>
      <w:lvlJc w:val="left"/>
      <w:pPr>
        <w:ind w:left="2160" w:hanging="360"/>
      </w:pPr>
      <w:rPr>
        <w:rFonts w:ascii="Cambria" w:hAnsi="Cambria" w:hint="default"/>
        <w:color w:val="000000" w:themeColor="text1"/>
        <w:sz w:val="22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A8E64B9"/>
    <w:multiLevelType w:val="hybridMultilevel"/>
    <w:tmpl w:val="5EA69D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0422A7"/>
    <w:multiLevelType w:val="hybridMultilevel"/>
    <w:tmpl w:val="16B693C6"/>
    <w:lvl w:ilvl="0" w:tplc="769006FE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D93A95"/>
    <w:multiLevelType w:val="hybridMultilevel"/>
    <w:tmpl w:val="3A4A95B2"/>
    <w:lvl w:ilvl="0" w:tplc="D50E2A3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2C4EA9"/>
    <w:multiLevelType w:val="hybridMultilevel"/>
    <w:tmpl w:val="F9C821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EE6BE3"/>
    <w:multiLevelType w:val="hybridMultilevel"/>
    <w:tmpl w:val="76506074"/>
    <w:lvl w:ilvl="0" w:tplc="0421000F">
      <w:start w:val="1"/>
      <w:numFmt w:val="decimal"/>
      <w:lvlText w:val="%1."/>
      <w:lvlJc w:val="left"/>
      <w:pPr>
        <w:ind w:left="895" w:hanging="360"/>
      </w:pPr>
    </w:lvl>
    <w:lvl w:ilvl="1" w:tplc="04210019" w:tentative="1">
      <w:start w:val="1"/>
      <w:numFmt w:val="lowerLetter"/>
      <w:lvlText w:val="%2."/>
      <w:lvlJc w:val="left"/>
      <w:pPr>
        <w:ind w:left="1615" w:hanging="360"/>
      </w:pPr>
    </w:lvl>
    <w:lvl w:ilvl="2" w:tplc="0421001B" w:tentative="1">
      <w:start w:val="1"/>
      <w:numFmt w:val="lowerRoman"/>
      <w:lvlText w:val="%3."/>
      <w:lvlJc w:val="right"/>
      <w:pPr>
        <w:ind w:left="2335" w:hanging="180"/>
      </w:pPr>
    </w:lvl>
    <w:lvl w:ilvl="3" w:tplc="0421000F" w:tentative="1">
      <w:start w:val="1"/>
      <w:numFmt w:val="decimal"/>
      <w:lvlText w:val="%4."/>
      <w:lvlJc w:val="left"/>
      <w:pPr>
        <w:ind w:left="3055" w:hanging="360"/>
      </w:pPr>
    </w:lvl>
    <w:lvl w:ilvl="4" w:tplc="04210019" w:tentative="1">
      <w:start w:val="1"/>
      <w:numFmt w:val="lowerLetter"/>
      <w:lvlText w:val="%5."/>
      <w:lvlJc w:val="left"/>
      <w:pPr>
        <w:ind w:left="3775" w:hanging="360"/>
      </w:pPr>
    </w:lvl>
    <w:lvl w:ilvl="5" w:tplc="0421001B" w:tentative="1">
      <w:start w:val="1"/>
      <w:numFmt w:val="lowerRoman"/>
      <w:lvlText w:val="%6."/>
      <w:lvlJc w:val="right"/>
      <w:pPr>
        <w:ind w:left="4495" w:hanging="180"/>
      </w:pPr>
    </w:lvl>
    <w:lvl w:ilvl="6" w:tplc="0421000F" w:tentative="1">
      <w:start w:val="1"/>
      <w:numFmt w:val="decimal"/>
      <w:lvlText w:val="%7."/>
      <w:lvlJc w:val="left"/>
      <w:pPr>
        <w:ind w:left="5215" w:hanging="360"/>
      </w:pPr>
    </w:lvl>
    <w:lvl w:ilvl="7" w:tplc="04210019" w:tentative="1">
      <w:start w:val="1"/>
      <w:numFmt w:val="lowerLetter"/>
      <w:lvlText w:val="%8."/>
      <w:lvlJc w:val="left"/>
      <w:pPr>
        <w:ind w:left="5935" w:hanging="360"/>
      </w:pPr>
    </w:lvl>
    <w:lvl w:ilvl="8" w:tplc="0421001B" w:tentative="1">
      <w:start w:val="1"/>
      <w:numFmt w:val="lowerRoman"/>
      <w:lvlText w:val="%9."/>
      <w:lvlJc w:val="right"/>
      <w:pPr>
        <w:ind w:left="6655" w:hanging="180"/>
      </w:pPr>
    </w:lvl>
  </w:abstractNum>
  <w:num w:numId="1" w16cid:durableId="356542421">
    <w:abstractNumId w:val="3"/>
  </w:num>
  <w:num w:numId="2" w16cid:durableId="1996951696">
    <w:abstractNumId w:val="5"/>
  </w:num>
  <w:num w:numId="3" w16cid:durableId="688221794">
    <w:abstractNumId w:val="8"/>
  </w:num>
  <w:num w:numId="4" w16cid:durableId="450902784">
    <w:abstractNumId w:val="6"/>
  </w:num>
  <w:num w:numId="5" w16cid:durableId="887957562">
    <w:abstractNumId w:val="2"/>
  </w:num>
  <w:num w:numId="6" w16cid:durableId="1717850153">
    <w:abstractNumId w:val="4"/>
  </w:num>
  <w:num w:numId="7" w16cid:durableId="625508301">
    <w:abstractNumId w:val="1"/>
  </w:num>
  <w:num w:numId="8" w16cid:durableId="1312365459">
    <w:abstractNumId w:val="0"/>
  </w:num>
  <w:num w:numId="9" w16cid:durableId="1214196574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2MjM3NrQ0NDExMzJV0lEKTi0uzszPAykwrAUAj5OmsywAAAA="/>
  </w:docVars>
  <w:rsids>
    <w:rsidRoot w:val="00A86C08"/>
    <w:rsid w:val="000007B1"/>
    <w:rsid w:val="00001D45"/>
    <w:rsid w:val="00004544"/>
    <w:rsid w:val="000072EA"/>
    <w:rsid w:val="00007C5D"/>
    <w:rsid w:val="000106EF"/>
    <w:rsid w:val="00016BAF"/>
    <w:rsid w:val="00021B3E"/>
    <w:rsid w:val="00021F3C"/>
    <w:rsid w:val="000270F1"/>
    <w:rsid w:val="000315F6"/>
    <w:rsid w:val="00032CDD"/>
    <w:rsid w:val="0003361A"/>
    <w:rsid w:val="00033C37"/>
    <w:rsid w:val="0003778D"/>
    <w:rsid w:val="00040603"/>
    <w:rsid w:val="000413B8"/>
    <w:rsid w:val="00050348"/>
    <w:rsid w:val="000535CA"/>
    <w:rsid w:val="000539F1"/>
    <w:rsid w:val="0005647E"/>
    <w:rsid w:val="00056AA8"/>
    <w:rsid w:val="000666DD"/>
    <w:rsid w:val="00071D15"/>
    <w:rsid w:val="000759A7"/>
    <w:rsid w:val="000852D8"/>
    <w:rsid w:val="00095981"/>
    <w:rsid w:val="000A1649"/>
    <w:rsid w:val="000A317E"/>
    <w:rsid w:val="000A5EAC"/>
    <w:rsid w:val="000A701B"/>
    <w:rsid w:val="000B4347"/>
    <w:rsid w:val="000B7553"/>
    <w:rsid w:val="000B7831"/>
    <w:rsid w:val="000B78AC"/>
    <w:rsid w:val="000B78E8"/>
    <w:rsid w:val="000C64FD"/>
    <w:rsid w:val="000C7BFD"/>
    <w:rsid w:val="000D05F7"/>
    <w:rsid w:val="000D1066"/>
    <w:rsid w:val="000D57E5"/>
    <w:rsid w:val="000E1119"/>
    <w:rsid w:val="000E4475"/>
    <w:rsid w:val="000E557D"/>
    <w:rsid w:val="000F02E0"/>
    <w:rsid w:val="000F165F"/>
    <w:rsid w:val="000F27F1"/>
    <w:rsid w:val="000F286C"/>
    <w:rsid w:val="000F4C9B"/>
    <w:rsid w:val="000F52B9"/>
    <w:rsid w:val="00101EF4"/>
    <w:rsid w:val="00102B9B"/>
    <w:rsid w:val="00103988"/>
    <w:rsid w:val="00104013"/>
    <w:rsid w:val="001051D8"/>
    <w:rsid w:val="00111ECC"/>
    <w:rsid w:val="00112BDF"/>
    <w:rsid w:val="00113028"/>
    <w:rsid w:val="00115AB4"/>
    <w:rsid w:val="00115EDC"/>
    <w:rsid w:val="001161E9"/>
    <w:rsid w:val="0011757F"/>
    <w:rsid w:val="0012056F"/>
    <w:rsid w:val="00122013"/>
    <w:rsid w:val="00125911"/>
    <w:rsid w:val="00130896"/>
    <w:rsid w:val="00136914"/>
    <w:rsid w:val="00137D63"/>
    <w:rsid w:val="00144D27"/>
    <w:rsid w:val="001511B3"/>
    <w:rsid w:val="001518BE"/>
    <w:rsid w:val="00155B42"/>
    <w:rsid w:val="00157299"/>
    <w:rsid w:val="00165E56"/>
    <w:rsid w:val="0017635E"/>
    <w:rsid w:val="00177E98"/>
    <w:rsid w:val="00183B88"/>
    <w:rsid w:val="00184C31"/>
    <w:rsid w:val="00185655"/>
    <w:rsid w:val="00191E8B"/>
    <w:rsid w:val="001A1614"/>
    <w:rsid w:val="001A20F9"/>
    <w:rsid w:val="001A7538"/>
    <w:rsid w:val="001A7C3E"/>
    <w:rsid w:val="001B165B"/>
    <w:rsid w:val="001C1E84"/>
    <w:rsid w:val="001C6FCC"/>
    <w:rsid w:val="001C7470"/>
    <w:rsid w:val="001D1FDA"/>
    <w:rsid w:val="001D2D45"/>
    <w:rsid w:val="001D510E"/>
    <w:rsid w:val="001E3EC4"/>
    <w:rsid w:val="001E4912"/>
    <w:rsid w:val="001F00A9"/>
    <w:rsid w:val="001F0678"/>
    <w:rsid w:val="001F0845"/>
    <w:rsid w:val="001F0C38"/>
    <w:rsid w:val="001F5609"/>
    <w:rsid w:val="001F5A99"/>
    <w:rsid w:val="001F5ED4"/>
    <w:rsid w:val="001F6C4C"/>
    <w:rsid w:val="00201796"/>
    <w:rsid w:val="002028EF"/>
    <w:rsid w:val="00203066"/>
    <w:rsid w:val="0020735F"/>
    <w:rsid w:val="00216C3A"/>
    <w:rsid w:val="00220A6C"/>
    <w:rsid w:val="00221032"/>
    <w:rsid w:val="00222437"/>
    <w:rsid w:val="00226146"/>
    <w:rsid w:val="002273F1"/>
    <w:rsid w:val="00227FA2"/>
    <w:rsid w:val="00230E78"/>
    <w:rsid w:val="00230FD3"/>
    <w:rsid w:val="00231C09"/>
    <w:rsid w:val="00234EE1"/>
    <w:rsid w:val="00236C7E"/>
    <w:rsid w:val="00241660"/>
    <w:rsid w:val="00251529"/>
    <w:rsid w:val="00251E5C"/>
    <w:rsid w:val="00252E58"/>
    <w:rsid w:val="0025528C"/>
    <w:rsid w:val="002563A1"/>
    <w:rsid w:val="00260C69"/>
    <w:rsid w:val="002624E2"/>
    <w:rsid w:val="00262DF6"/>
    <w:rsid w:val="00263758"/>
    <w:rsid w:val="0027147B"/>
    <w:rsid w:val="002718B6"/>
    <w:rsid w:val="00281BE6"/>
    <w:rsid w:val="00282430"/>
    <w:rsid w:val="002834D3"/>
    <w:rsid w:val="002840B2"/>
    <w:rsid w:val="002849DE"/>
    <w:rsid w:val="0029193B"/>
    <w:rsid w:val="00292614"/>
    <w:rsid w:val="0029262F"/>
    <w:rsid w:val="002942BF"/>
    <w:rsid w:val="002952FA"/>
    <w:rsid w:val="002A53B7"/>
    <w:rsid w:val="002A5948"/>
    <w:rsid w:val="002A7179"/>
    <w:rsid w:val="002A7857"/>
    <w:rsid w:val="002B2199"/>
    <w:rsid w:val="002B2B55"/>
    <w:rsid w:val="002B3621"/>
    <w:rsid w:val="002C0203"/>
    <w:rsid w:val="002C32E7"/>
    <w:rsid w:val="002C7195"/>
    <w:rsid w:val="002D1612"/>
    <w:rsid w:val="002D530F"/>
    <w:rsid w:val="002D5A36"/>
    <w:rsid w:val="002D7F8C"/>
    <w:rsid w:val="002E6A00"/>
    <w:rsid w:val="002F1CA3"/>
    <w:rsid w:val="002F3417"/>
    <w:rsid w:val="002F475A"/>
    <w:rsid w:val="002F5486"/>
    <w:rsid w:val="0030264E"/>
    <w:rsid w:val="003059D0"/>
    <w:rsid w:val="003063F8"/>
    <w:rsid w:val="003141A0"/>
    <w:rsid w:val="00314C62"/>
    <w:rsid w:val="00315938"/>
    <w:rsid w:val="00324683"/>
    <w:rsid w:val="003275F9"/>
    <w:rsid w:val="00333B29"/>
    <w:rsid w:val="00341728"/>
    <w:rsid w:val="003506DE"/>
    <w:rsid w:val="00356B89"/>
    <w:rsid w:val="00357E24"/>
    <w:rsid w:val="00361EA3"/>
    <w:rsid w:val="00366872"/>
    <w:rsid w:val="00367496"/>
    <w:rsid w:val="0037025B"/>
    <w:rsid w:val="00371EE8"/>
    <w:rsid w:val="003743BF"/>
    <w:rsid w:val="0037545F"/>
    <w:rsid w:val="00380DAC"/>
    <w:rsid w:val="003825C0"/>
    <w:rsid w:val="00385B06"/>
    <w:rsid w:val="00385B76"/>
    <w:rsid w:val="00396F57"/>
    <w:rsid w:val="003A261A"/>
    <w:rsid w:val="003B0793"/>
    <w:rsid w:val="003B0CB4"/>
    <w:rsid w:val="003B2F41"/>
    <w:rsid w:val="003C00F3"/>
    <w:rsid w:val="003C1529"/>
    <w:rsid w:val="003C2E54"/>
    <w:rsid w:val="003C3686"/>
    <w:rsid w:val="003C6F1F"/>
    <w:rsid w:val="003D0FD7"/>
    <w:rsid w:val="003D1D35"/>
    <w:rsid w:val="003D41A8"/>
    <w:rsid w:val="003D4918"/>
    <w:rsid w:val="003E07F9"/>
    <w:rsid w:val="003E21A7"/>
    <w:rsid w:val="003E3C53"/>
    <w:rsid w:val="003E442C"/>
    <w:rsid w:val="003E6FD4"/>
    <w:rsid w:val="003F4E57"/>
    <w:rsid w:val="003F7ECC"/>
    <w:rsid w:val="00401773"/>
    <w:rsid w:val="00401B09"/>
    <w:rsid w:val="0040338D"/>
    <w:rsid w:val="00403730"/>
    <w:rsid w:val="00415B44"/>
    <w:rsid w:val="00415BAE"/>
    <w:rsid w:val="00415C7F"/>
    <w:rsid w:val="004171C4"/>
    <w:rsid w:val="00417244"/>
    <w:rsid w:val="0041735D"/>
    <w:rsid w:val="004208EE"/>
    <w:rsid w:val="00421D78"/>
    <w:rsid w:val="004225DF"/>
    <w:rsid w:val="00423388"/>
    <w:rsid w:val="00425C84"/>
    <w:rsid w:val="004336E1"/>
    <w:rsid w:val="004340EE"/>
    <w:rsid w:val="004345ED"/>
    <w:rsid w:val="004357DF"/>
    <w:rsid w:val="00436462"/>
    <w:rsid w:val="004449B6"/>
    <w:rsid w:val="0045088E"/>
    <w:rsid w:val="00453FEE"/>
    <w:rsid w:val="004604CD"/>
    <w:rsid w:val="00470A5A"/>
    <w:rsid w:val="00470E72"/>
    <w:rsid w:val="004716F6"/>
    <w:rsid w:val="00471C2C"/>
    <w:rsid w:val="00475F67"/>
    <w:rsid w:val="004802E8"/>
    <w:rsid w:val="00481FC0"/>
    <w:rsid w:val="0048349E"/>
    <w:rsid w:val="00483C9D"/>
    <w:rsid w:val="00486F9F"/>
    <w:rsid w:val="004959A5"/>
    <w:rsid w:val="004A03DF"/>
    <w:rsid w:val="004A3138"/>
    <w:rsid w:val="004A5FBD"/>
    <w:rsid w:val="004B1614"/>
    <w:rsid w:val="004B213E"/>
    <w:rsid w:val="004B2742"/>
    <w:rsid w:val="004B78BC"/>
    <w:rsid w:val="004B7F5E"/>
    <w:rsid w:val="004C1110"/>
    <w:rsid w:val="004C5FE2"/>
    <w:rsid w:val="004D0C97"/>
    <w:rsid w:val="004D1003"/>
    <w:rsid w:val="004D7988"/>
    <w:rsid w:val="004E053B"/>
    <w:rsid w:val="004E430A"/>
    <w:rsid w:val="004F0F82"/>
    <w:rsid w:val="004F27D5"/>
    <w:rsid w:val="004F3599"/>
    <w:rsid w:val="0050065B"/>
    <w:rsid w:val="005006A6"/>
    <w:rsid w:val="005059B1"/>
    <w:rsid w:val="005061E2"/>
    <w:rsid w:val="005100B9"/>
    <w:rsid w:val="005114BE"/>
    <w:rsid w:val="00512ED1"/>
    <w:rsid w:val="00516125"/>
    <w:rsid w:val="00531579"/>
    <w:rsid w:val="00532D4B"/>
    <w:rsid w:val="0053534A"/>
    <w:rsid w:val="00536915"/>
    <w:rsid w:val="0054172E"/>
    <w:rsid w:val="00541C35"/>
    <w:rsid w:val="005422FE"/>
    <w:rsid w:val="005431F2"/>
    <w:rsid w:val="00545160"/>
    <w:rsid w:val="00554651"/>
    <w:rsid w:val="00560C44"/>
    <w:rsid w:val="00560F5D"/>
    <w:rsid w:val="00562B7C"/>
    <w:rsid w:val="005712C7"/>
    <w:rsid w:val="0057531C"/>
    <w:rsid w:val="005830BD"/>
    <w:rsid w:val="005843B1"/>
    <w:rsid w:val="00586059"/>
    <w:rsid w:val="00586293"/>
    <w:rsid w:val="00587152"/>
    <w:rsid w:val="00592FFE"/>
    <w:rsid w:val="00596DCA"/>
    <w:rsid w:val="00597A4D"/>
    <w:rsid w:val="005A15EB"/>
    <w:rsid w:val="005A2661"/>
    <w:rsid w:val="005A2AA7"/>
    <w:rsid w:val="005A5C3F"/>
    <w:rsid w:val="005A7601"/>
    <w:rsid w:val="005A77B6"/>
    <w:rsid w:val="005B29F2"/>
    <w:rsid w:val="005B5688"/>
    <w:rsid w:val="005C0F2C"/>
    <w:rsid w:val="005C0FCD"/>
    <w:rsid w:val="005C13BE"/>
    <w:rsid w:val="005C4D01"/>
    <w:rsid w:val="005D67D3"/>
    <w:rsid w:val="005D789E"/>
    <w:rsid w:val="005E208E"/>
    <w:rsid w:val="005E71A9"/>
    <w:rsid w:val="005F0042"/>
    <w:rsid w:val="00602809"/>
    <w:rsid w:val="006042B7"/>
    <w:rsid w:val="0060628D"/>
    <w:rsid w:val="00606DC9"/>
    <w:rsid w:val="00607C79"/>
    <w:rsid w:val="006127B5"/>
    <w:rsid w:val="00613DCE"/>
    <w:rsid w:val="0062139D"/>
    <w:rsid w:val="00621E0C"/>
    <w:rsid w:val="00622519"/>
    <w:rsid w:val="00624CC2"/>
    <w:rsid w:val="00631A9B"/>
    <w:rsid w:val="00632326"/>
    <w:rsid w:val="00634507"/>
    <w:rsid w:val="00635AF6"/>
    <w:rsid w:val="006379A0"/>
    <w:rsid w:val="00641973"/>
    <w:rsid w:val="00650484"/>
    <w:rsid w:val="00650C9A"/>
    <w:rsid w:val="0066219D"/>
    <w:rsid w:val="00662B7D"/>
    <w:rsid w:val="006631AA"/>
    <w:rsid w:val="006646A5"/>
    <w:rsid w:val="006661DC"/>
    <w:rsid w:val="006707E8"/>
    <w:rsid w:val="00671CEA"/>
    <w:rsid w:val="006731C5"/>
    <w:rsid w:val="00674032"/>
    <w:rsid w:val="006841E4"/>
    <w:rsid w:val="00686DE5"/>
    <w:rsid w:val="0068761B"/>
    <w:rsid w:val="00687733"/>
    <w:rsid w:val="00693419"/>
    <w:rsid w:val="00695587"/>
    <w:rsid w:val="006A7168"/>
    <w:rsid w:val="006A73C2"/>
    <w:rsid w:val="006B0A96"/>
    <w:rsid w:val="006B538B"/>
    <w:rsid w:val="006B7E9C"/>
    <w:rsid w:val="006C0356"/>
    <w:rsid w:val="006C08E5"/>
    <w:rsid w:val="006C35A0"/>
    <w:rsid w:val="006C64A8"/>
    <w:rsid w:val="006D50E1"/>
    <w:rsid w:val="006D6924"/>
    <w:rsid w:val="006E0B33"/>
    <w:rsid w:val="006E2547"/>
    <w:rsid w:val="006F052D"/>
    <w:rsid w:val="006F0C11"/>
    <w:rsid w:val="006F280F"/>
    <w:rsid w:val="006F4439"/>
    <w:rsid w:val="006F48A6"/>
    <w:rsid w:val="006F5069"/>
    <w:rsid w:val="006F617F"/>
    <w:rsid w:val="006F672D"/>
    <w:rsid w:val="00705C85"/>
    <w:rsid w:val="00710DED"/>
    <w:rsid w:val="00711112"/>
    <w:rsid w:val="00716693"/>
    <w:rsid w:val="00721BC8"/>
    <w:rsid w:val="007278A8"/>
    <w:rsid w:val="007302A1"/>
    <w:rsid w:val="00734766"/>
    <w:rsid w:val="0073725B"/>
    <w:rsid w:val="00737344"/>
    <w:rsid w:val="007379F9"/>
    <w:rsid w:val="0074602B"/>
    <w:rsid w:val="0074696A"/>
    <w:rsid w:val="00747E79"/>
    <w:rsid w:val="00750F5E"/>
    <w:rsid w:val="00764099"/>
    <w:rsid w:val="00764664"/>
    <w:rsid w:val="00764AD5"/>
    <w:rsid w:val="00764B7F"/>
    <w:rsid w:val="00767EA2"/>
    <w:rsid w:val="00772729"/>
    <w:rsid w:val="00773D6E"/>
    <w:rsid w:val="007816E7"/>
    <w:rsid w:val="007849B5"/>
    <w:rsid w:val="007851B7"/>
    <w:rsid w:val="00786875"/>
    <w:rsid w:val="0078740D"/>
    <w:rsid w:val="007913F9"/>
    <w:rsid w:val="0079427E"/>
    <w:rsid w:val="007A7D06"/>
    <w:rsid w:val="007B7409"/>
    <w:rsid w:val="007C20B6"/>
    <w:rsid w:val="007D7CC5"/>
    <w:rsid w:val="007E1809"/>
    <w:rsid w:val="007E6B88"/>
    <w:rsid w:val="007F0E35"/>
    <w:rsid w:val="007F1441"/>
    <w:rsid w:val="007F150B"/>
    <w:rsid w:val="007F2813"/>
    <w:rsid w:val="007F2950"/>
    <w:rsid w:val="007F61F0"/>
    <w:rsid w:val="00801EE6"/>
    <w:rsid w:val="00803106"/>
    <w:rsid w:val="0080686B"/>
    <w:rsid w:val="008076F9"/>
    <w:rsid w:val="00810490"/>
    <w:rsid w:val="00813EAB"/>
    <w:rsid w:val="00817C87"/>
    <w:rsid w:val="00823A2E"/>
    <w:rsid w:val="008242C1"/>
    <w:rsid w:val="00825385"/>
    <w:rsid w:val="00827486"/>
    <w:rsid w:val="0082773E"/>
    <w:rsid w:val="00830906"/>
    <w:rsid w:val="008311A5"/>
    <w:rsid w:val="00831936"/>
    <w:rsid w:val="0083228C"/>
    <w:rsid w:val="008352DE"/>
    <w:rsid w:val="0083748A"/>
    <w:rsid w:val="00850873"/>
    <w:rsid w:val="00851246"/>
    <w:rsid w:val="008512AF"/>
    <w:rsid w:val="0085155E"/>
    <w:rsid w:val="00867DEF"/>
    <w:rsid w:val="00871B8E"/>
    <w:rsid w:val="00875FE6"/>
    <w:rsid w:val="00877014"/>
    <w:rsid w:val="00880689"/>
    <w:rsid w:val="00882A9E"/>
    <w:rsid w:val="00884E80"/>
    <w:rsid w:val="008A49EB"/>
    <w:rsid w:val="008A559E"/>
    <w:rsid w:val="008A659C"/>
    <w:rsid w:val="008B23ED"/>
    <w:rsid w:val="008B372A"/>
    <w:rsid w:val="008C2124"/>
    <w:rsid w:val="008C2530"/>
    <w:rsid w:val="008C3E2E"/>
    <w:rsid w:val="008D1618"/>
    <w:rsid w:val="008D4A9E"/>
    <w:rsid w:val="008D7096"/>
    <w:rsid w:val="008E087F"/>
    <w:rsid w:val="008E56FD"/>
    <w:rsid w:val="008F2E57"/>
    <w:rsid w:val="008F7D05"/>
    <w:rsid w:val="00901767"/>
    <w:rsid w:val="00901BE7"/>
    <w:rsid w:val="00906EB6"/>
    <w:rsid w:val="0092486C"/>
    <w:rsid w:val="00924DE1"/>
    <w:rsid w:val="009253BB"/>
    <w:rsid w:val="00925DC5"/>
    <w:rsid w:val="00927B2E"/>
    <w:rsid w:val="0093399B"/>
    <w:rsid w:val="00933A46"/>
    <w:rsid w:val="00933FC1"/>
    <w:rsid w:val="00946460"/>
    <w:rsid w:val="00950D5F"/>
    <w:rsid w:val="009516B8"/>
    <w:rsid w:val="00957865"/>
    <w:rsid w:val="00957EA7"/>
    <w:rsid w:val="009617D7"/>
    <w:rsid w:val="009661CB"/>
    <w:rsid w:val="00970FBE"/>
    <w:rsid w:val="0097381A"/>
    <w:rsid w:val="0097429A"/>
    <w:rsid w:val="009808CA"/>
    <w:rsid w:val="009823F3"/>
    <w:rsid w:val="009847AE"/>
    <w:rsid w:val="00985560"/>
    <w:rsid w:val="00992187"/>
    <w:rsid w:val="009936CF"/>
    <w:rsid w:val="00997745"/>
    <w:rsid w:val="009A2051"/>
    <w:rsid w:val="009A2480"/>
    <w:rsid w:val="009A41C7"/>
    <w:rsid w:val="009A5500"/>
    <w:rsid w:val="009A6D95"/>
    <w:rsid w:val="009B0D2A"/>
    <w:rsid w:val="009B1754"/>
    <w:rsid w:val="009B31BF"/>
    <w:rsid w:val="009B3DA1"/>
    <w:rsid w:val="009B444A"/>
    <w:rsid w:val="009C0ACE"/>
    <w:rsid w:val="009D4338"/>
    <w:rsid w:val="009D5075"/>
    <w:rsid w:val="009F15F5"/>
    <w:rsid w:val="009F1796"/>
    <w:rsid w:val="009F194D"/>
    <w:rsid w:val="009F4D7B"/>
    <w:rsid w:val="009F5912"/>
    <w:rsid w:val="009F6492"/>
    <w:rsid w:val="009F64FA"/>
    <w:rsid w:val="00A045C8"/>
    <w:rsid w:val="00A06732"/>
    <w:rsid w:val="00A0764D"/>
    <w:rsid w:val="00A07CA0"/>
    <w:rsid w:val="00A1020A"/>
    <w:rsid w:val="00A13CBC"/>
    <w:rsid w:val="00A144B4"/>
    <w:rsid w:val="00A16F30"/>
    <w:rsid w:val="00A20350"/>
    <w:rsid w:val="00A21DB4"/>
    <w:rsid w:val="00A22795"/>
    <w:rsid w:val="00A33F5F"/>
    <w:rsid w:val="00A3512E"/>
    <w:rsid w:val="00A42248"/>
    <w:rsid w:val="00A42E2F"/>
    <w:rsid w:val="00A42F3F"/>
    <w:rsid w:val="00A435A3"/>
    <w:rsid w:val="00A441E6"/>
    <w:rsid w:val="00A46627"/>
    <w:rsid w:val="00A472DA"/>
    <w:rsid w:val="00A50282"/>
    <w:rsid w:val="00A50BD0"/>
    <w:rsid w:val="00A550FC"/>
    <w:rsid w:val="00A55798"/>
    <w:rsid w:val="00A56F4F"/>
    <w:rsid w:val="00A651AF"/>
    <w:rsid w:val="00A662B1"/>
    <w:rsid w:val="00A66B54"/>
    <w:rsid w:val="00A70BA3"/>
    <w:rsid w:val="00A71660"/>
    <w:rsid w:val="00A73B45"/>
    <w:rsid w:val="00A76240"/>
    <w:rsid w:val="00A76303"/>
    <w:rsid w:val="00A76856"/>
    <w:rsid w:val="00A86120"/>
    <w:rsid w:val="00A8650A"/>
    <w:rsid w:val="00A86C08"/>
    <w:rsid w:val="00A93046"/>
    <w:rsid w:val="00A95DC1"/>
    <w:rsid w:val="00AA610F"/>
    <w:rsid w:val="00AB00C2"/>
    <w:rsid w:val="00AB3771"/>
    <w:rsid w:val="00AB519A"/>
    <w:rsid w:val="00AB7523"/>
    <w:rsid w:val="00AC1422"/>
    <w:rsid w:val="00AC1550"/>
    <w:rsid w:val="00AC1712"/>
    <w:rsid w:val="00AC441A"/>
    <w:rsid w:val="00AC54AA"/>
    <w:rsid w:val="00AD018B"/>
    <w:rsid w:val="00AD2C59"/>
    <w:rsid w:val="00AD38DD"/>
    <w:rsid w:val="00AE5C9F"/>
    <w:rsid w:val="00AE7F0A"/>
    <w:rsid w:val="00AF4235"/>
    <w:rsid w:val="00AF7BA7"/>
    <w:rsid w:val="00B065F7"/>
    <w:rsid w:val="00B1101B"/>
    <w:rsid w:val="00B125B7"/>
    <w:rsid w:val="00B1278A"/>
    <w:rsid w:val="00B14071"/>
    <w:rsid w:val="00B22CE5"/>
    <w:rsid w:val="00B31462"/>
    <w:rsid w:val="00B33D3F"/>
    <w:rsid w:val="00B36E95"/>
    <w:rsid w:val="00B41388"/>
    <w:rsid w:val="00B41C86"/>
    <w:rsid w:val="00B4243B"/>
    <w:rsid w:val="00B43F2C"/>
    <w:rsid w:val="00B47847"/>
    <w:rsid w:val="00B51C14"/>
    <w:rsid w:val="00B63FCC"/>
    <w:rsid w:val="00B6402D"/>
    <w:rsid w:val="00B715BB"/>
    <w:rsid w:val="00B7373E"/>
    <w:rsid w:val="00B77643"/>
    <w:rsid w:val="00B836C4"/>
    <w:rsid w:val="00B86B49"/>
    <w:rsid w:val="00B86FA7"/>
    <w:rsid w:val="00B8790E"/>
    <w:rsid w:val="00B92E19"/>
    <w:rsid w:val="00B95BBE"/>
    <w:rsid w:val="00BA2D40"/>
    <w:rsid w:val="00BA3334"/>
    <w:rsid w:val="00BA3810"/>
    <w:rsid w:val="00BA6EB0"/>
    <w:rsid w:val="00BB1853"/>
    <w:rsid w:val="00BB26C6"/>
    <w:rsid w:val="00BB59D7"/>
    <w:rsid w:val="00BC09DD"/>
    <w:rsid w:val="00BC0ADA"/>
    <w:rsid w:val="00BC187E"/>
    <w:rsid w:val="00BC38AD"/>
    <w:rsid w:val="00BC6E89"/>
    <w:rsid w:val="00BD1273"/>
    <w:rsid w:val="00BD13DF"/>
    <w:rsid w:val="00BD27C1"/>
    <w:rsid w:val="00BD40DA"/>
    <w:rsid w:val="00BD5907"/>
    <w:rsid w:val="00BE0E62"/>
    <w:rsid w:val="00BE3085"/>
    <w:rsid w:val="00BE52BA"/>
    <w:rsid w:val="00BE7C58"/>
    <w:rsid w:val="00BF08DF"/>
    <w:rsid w:val="00BF3CC4"/>
    <w:rsid w:val="00BF4117"/>
    <w:rsid w:val="00C015E3"/>
    <w:rsid w:val="00C040A4"/>
    <w:rsid w:val="00C1005E"/>
    <w:rsid w:val="00C157E7"/>
    <w:rsid w:val="00C16094"/>
    <w:rsid w:val="00C20C4E"/>
    <w:rsid w:val="00C2146A"/>
    <w:rsid w:val="00C25F36"/>
    <w:rsid w:val="00C26D5A"/>
    <w:rsid w:val="00C27091"/>
    <w:rsid w:val="00C30807"/>
    <w:rsid w:val="00C30C45"/>
    <w:rsid w:val="00C33806"/>
    <w:rsid w:val="00C338ED"/>
    <w:rsid w:val="00C34DD2"/>
    <w:rsid w:val="00C35A83"/>
    <w:rsid w:val="00C3742B"/>
    <w:rsid w:val="00C37C6C"/>
    <w:rsid w:val="00C4313F"/>
    <w:rsid w:val="00C44368"/>
    <w:rsid w:val="00C54C30"/>
    <w:rsid w:val="00C5559B"/>
    <w:rsid w:val="00C60DD2"/>
    <w:rsid w:val="00C62CF5"/>
    <w:rsid w:val="00C6424C"/>
    <w:rsid w:val="00C75B9D"/>
    <w:rsid w:val="00C82284"/>
    <w:rsid w:val="00C84083"/>
    <w:rsid w:val="00C875A9"/>
    <w:rsid w:val="00C902B9"/>
    <w:rsid w:val="00C917B0"/>
    <w:rsid w:val="00C91E54"/>
    <w:rsid w:val="00C97C62"/>
    <w:rsid w:val="00CA02B6"/>
    <w:rsid w:val="00CA0A4A"/>
    <w:rsid w:val="00CA4840"/>
    <w:rsid w:val="00CA5DEA"/>
    <w:rsid w:val="00CB725D"/>
    <w:rsid w:val="00CC02F8"/>
    <w:rsid w:val="00CC38F4"/>
    <w:rsid w:val="00CC52A4"/>
    <w:rsid w:val="00CD0699"/>
    <w:rsid w:val="00CD1EDB"/>
    <w:rsid w:val="00CD3DA1"/>
    <w:rsid w:val="00CD5EA9"/>
    <w:rsid w:val="00CE1613"/>
    <w:rsid w:val="00CF31F7"/>
    <w:rsid w:val="00CF56BB"/>
    <w:rsid w:val="00CF6380"/>
    <w:rsid w:val="00CF7861"/>
    <w:rsid w:val="00D02DBB"/>
    <w:rsid w:val="00D033AE"/>
    <w:rsid w:val="00D0708A"/>
    <w:rsid w:val="00D071E1"/>
    <w:rsid w:val="00D10978"/>
    <w:rsid w:val="00D11A5A"/>
    <w:rsid w:val="00D11EE5"/>
    <w:rsid w:val="00D15008"/>
    <w:rsid w:val="00D23CEE"/>
    <w:rsid w:val="00D247DE"/>
    <w:rsid w:val="00D2658C"/>
    <w:rsid w:val="00D27114"/>
    <w:rsid w:val="00D36B13"/>
    <w:rsid w:val="00D4305F"/>
    <w:rsid w:val="00D44035"/>
    <w:rsid w:val="00D452A9"/>
    <w:rsid w:val="00D4799C"/>
    <w:rsid w:val="00D52915"/>
    <w:rsid w:val="00D52FC1"/>
    <w:rsid w:val="00D53968"/>
    <w:rsid w:val="00D632EC"/>
    <w:rsid w:val="00D64F8E"/>
    <w:rsid w:val="00D67885"/>
    <w:rsid w:val="00D678E7"/>
    <w:rsid w:val="00D703A7"/>
    <w:rsid w:val="00D70451"/>
    <w:rsid w:val="00D736AE"/>
    <w:rsid w:val="00D77DDA"/>
    <w:rsid w:val="00D8254D"/>
    <w:rsid w:val="00D85CE4"/>
    <w:rsid w:val="00D878F4"/>
    <w:rsid w:val="00D900D7"/>
    <w:rsid w:val="00DA2A72"/>
    <w:rsid w:val="00DA3361"/>
    <w:rsid w:val="00DA4FE0"/>
    <w:rsid w:val="00DA6D23"/>
    <w:rsid w:val="00DA7985"/>
    <w:rsid w:val="00DB09FB"/>
    <w:rsid w:val="00DB485C"/>
    <w:rsid w:val="00DC0EF3"/>
    <w:rsid w:val="00DC26DB"/>
    <w:rsid w:val="00DC4F8B"/>
    <w:rsid w:val="00DD3400"/>
    <w:rsid w:val="00DD50DA"/>
    <w:rsid w:val="00DE11C0"/>
    <w:rsid w:val="00DE55EC"/>
    <w:rsid w:val="00DE5858"/>
    <w:rsid w:val="00DE7ECA"/>
    <w:rsid w:val="00DF105B"/>
    <w:rsid w:val="00DF2D65"/>
    <w:rsid w:val="00DF461A"/>
    <w:rsid w:val="00DF5CFD"/>
    <w:rsid w:val="00E003B0"/>
    <w:rsid w:val="00E004E1"/>
    <w:rsid w:val="00E03426"/>
    <w:rsid w:val="00E034B6"/>
    <w:rsid w:val="00E1134C"/>
    <w:rsid w:val="00E126A1"/>
    <w:rsid w:val="00E16D25"/>
    <w:rsid w:val="00E21568"/>
    <w:rsid w:val="00E24142"/>
    <w:rsid w:val="00E33666"/>
    <w:rsid w:val="00E35838"/>
    <w:rsid w:val="00E36CB1"/>
    <w:rsid w:val="00E52068"/>
    <w:rsid w:val="00E576A6"/>
    <w:rsid w:val="00E66FF8"/>
    <w:rsid w:val="00E71A3C"/>
    <w:rsid w:val="00E72954"/>
    <w:rsid w:val="00E74351"/>
    <w:rsid w:val="00E74EC0"/>
    <w:rsid w:val="00E85029"/>
    <w:rsid w:val="00E859CB"/>
    <w:rsid w:val="00E940FE"/>
    <w:rsid w:val="00E956C1"/>
    <w:rsid w:val="00E95BC6"/>
    <w:rsid w:val="00E964F9"/>
    <w:rsid w:val="00EA0CBD"/>
    <w:rsid w:val="00EA58A9"/>
    <w:rsid w:val="00EA6904"/>
    <w:rsid w:val="00EB1B82"/>
    <w:rsid w:val="00EB3473"/>
    <w:rsid w:val="00EB7475"/>
    <w:rsid w:val="00EC0149"/>
    <w:rsid w:val="00EC3F3E"/>
    <w:rsid w:val="00EC6E89"/>
    <w:rsid w:val="00ED4318"/>
    <w:rsid w:val="00ED5FB4"/>
    <w:rsid w:val="00EE1F43"/>
    <w:rsid w:val="00EF416C"/>
    <w:rsid w:val="00EF720A"/>
    <w:rsid w:val="00F03E81"/>
    <w:rsid w:val="00F03F40"/>
    <w:rsid w:val="00F05FAD"/>
    <w:rsid w:val="00F07F44"/>
    <w:rsid w:val="00F11F56"/>
    <w:rsid w:val="00F179C0"/>
    <w:rsid w:val="00F23528"/>
    <w:rsid w:val="00F31811"/>
    <w:rsid w:val="00F339C1"/>
    <w:rsid w:val="00F35D39"/>
    <w:rsid w:val="00F378BF"/>
    <w:rsid w:val="00F41F90"/>
    <w:rsid w:val="00F43725"/>
    <w:rsid w:val="00F502BA"/>
    <w:rsid w:val="00F51345"/>
    <w:rsid w:val="00F52CE6"/>
    <w:rsid w:val="00F52E45"/>
    <w:rsid w:val="00F537B4"/>
    <w:rsid w:val="00F60381"/>
    <w:rsid w:val="00F60F58"/>
    <w:rsid w:val="00F62897"/>
    <w:rsid w:val="00F77AE1"/>
    <w:rsid w:val="00F77D88"/>
    <w:rsid w:val="00F77FA9"/>
    <w:rsid w:val="00F808EE"/>
    <w:rsid w:val="00F85F83"/>
    <w:rsid w:val="00F86BB7"/>
    <w:rsid w:val="00F875EF"/>
    <w:rsid w:val="00F87C9E"/>
    <w:rsid w:val="00F92D49"/>
    <w:rsid w:val="00F949FB"/>
    <w:rsid w:val="00F95F93"/>
    <w:rsid w:val="00FA45B8"/>
    <w:rsid w:val="00FB0A80"/>
    <w:rsid w:val="00FB1E40"/>
    <w:rsid w:val="00FC612A"/>
    <w:rsid w:val="00FC709D"/>
    <w:rsid w:val="00FD4222"/>
    <w:rsid w:val="00FD47AC"/>
    <w:rsid w:val="00FD5BCC"/>
    <w:rsid w:val="00FD68E2"/>
    <w:rsid w:val="00FE07A7"/>
    <w:rsid w:val="00FE08A5"/>
    <w:rsid w:val="00FE0D64"/>
    <w:rsid w:val="00FE563F"/>
    <w:rsid w:val="00FF35AE"/>
    <w:rsid w:val="00FF6164"/>
    <w:rsid w:val="00FF7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imagedata embosscolor="shadow add(51)"/>
      <v:shadow on="t" type="emboss" color="lineOrFill darken(153)" color2="shadow add(102)" offset="1pt,1pt"/>
    </o:shapedefaults>
    <o:shapelayout v:ext="edit">
      <o:idmap v:ext="edit" data="1"/>
    </o:shapelayout>
  </w:shapeDefaults>
  <w:decimalSymbol w:val="."/>
  <w:listSeparator w:val=","/>
  <w14:docId w14:val="69F16300"/>
  <w15:docId w15:val="{C161FE6F-860C-4B6F-B272-A83476F2EC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23F3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C38A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75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757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D05F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">
    <w:name w:val="Body Text"/>
    <w:rsid w:val="00BE7C58"/>
    <w:pPr>
      <w:spacing w:after="120"/>
      <w:jc w:val="both"/>
    </w:pPr>
    <w:rPr>
      <w:rFonts w:ascii="Times New Roman" w:eastAsia="Times New Roman" w:hAnsi="Times New Roman"/>
      <w:sz w:val="24"/>
      <w:szCs w:val="24"/>
      <w:lang w:val="en-ID" w:eastAsia="en-US"/>
    </w:rPr>
  </w:style>
  <w:style w:type="paragraph" w:styleId="Footer">
    <w:name w:val="footer"/>
    <w:basedOn w:val="Normal"/>
    <w:link w:val="FooterChar"/>
    <w:uiPriority w:val="99"/>
    <w:rsid w:val="000852D8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0852D8"/>
  </w:style>
  <w:style w:type="paragraph" w:styleId="Header">
    <w:name w:val="header"/>
    <w:basedOn w:val="Normal"/>
    <w:rsid w:val="000852D8"/>
    <w:pPr>
      <w:tabs>
        <w:tab w:val="center" w:pos="4153"/>
        <w:tab w:val="right" w:pos="8306"/>
      </w:tabs>
    </w:pPr>
  </w:style>
  <w:style w:type="paragraph" w:styleId="ListParagraph">
    <w:name w:val="List Paragraph"/>
    <w:basedOn w:val="Normal"/>
    <w:uiPriority w:val="34"/>
    <w:qFormat/>
    <w:rsid w:val="003E07F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A161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id-ID" w:eastAsia="id-ID"/>
    </w:rPr>
  </w:style>
  <w:style w:type="character" w:styleId="Hyperlink">
    <w:name w:val="Hyperlink"/>
    <w:basedOn w:val="DefaultParagraphFont"/>
    <w:uiPriority w:val="99"/>
    <w:unhideWhenUsed/>
    <w:rsid w:val="001A1614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5124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id-ID" w:eastAsia="id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51246"/>
    <w:rPr>
      <w:rFonts w:ascii="Courier New" w:eastAsia="Times New Roman" w:hAnsi="Courier New" w:cs="Courier New"/>
    </w:rPr>
  </w:style>
  <w:style w:type="character" w:styleId="Strong">
    <w:name w:val="Strong"/>
    <w:basedOn w:val="DefaultParagraphFont"/>
    <w:uiPriority w:val="22"/>
    <w:qFormat/>
    <w:rsid w:val="00596DCA"/>
    <w:rPr>
      <w:b/>
      <w:bCs/>
    </w:rPr>
  </w:style>
  <w:style w:type="character" w:styleId="Emphasis">
    <w:name w:val="Emphasis"/>
    <w:basedOn w:val="DefaultParagraphFont"/>
    <w:uiPriority w:val="20"/>
    <w:qFormat/>
    <w:rsid w:val="00602809"/>
    <w:rPr>
      <w:i/>
      <w:iCs/>
    </w:rPr>
  </w:style>
  <w:style w:type="character" w:customStyle="1" w:styleId="apple-converted-space">
    <w:name w:val="apple-converted-space"/>
    <w:basedOn w:val="DefaultParagraphFont"/>
    <w:rsid w:val="00A42248"/>
  </w:style>
  <w:style w:type="character" w:customStyle="1" w:styleId="apple-style-span">
    <w:name w:val="apple-style-span"/>
    <w:basedOn w:val="DefaultParagraphFont"/>
    <w:rsid w:val="002D7F8C"/>
  </w:style>
  <w:style w:type="character" w:customStyle="1" w:styleId="bawah">
    <w:name w:val="bawah"/>
    <w:basedOn w:val="DefaultParagraphFont"/>
    <w:rsid w:val="001518BE"/>
  </w:style>
  <w:style w:type="character" w:customStyle="1" w:styleId="fullpost">
    <w:name w:val="fullpost"/>
    <w:basedOn w:val="DefaultParagraphFont"/>
    <w:rsid w:val="00113028"/>
  </w:style>
  <w:style w:type="character" w:customStyle="1" w:styleId="articleseparator">
    <w:name w:val="article_separator"/>
    <w:basedOn w:val="DefaultParagraphFont"/>
    <w:rsid w:val="005A2AA7"/>
  </w:style>
  <w:style w:type="character" w:customStyle="1" w:styleId="Heading4Char">
    <w:name w:val="Heading 4 Char"/>
    <w:basedOn w:val="DefaultParagraphFont"/>
    <w:link w:val="Heading4"/>
    <w:uiPriority w:val="9"/>
    <w:rsid w:val="00BC38AD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val="en-US" w:eastAsia="zh-CN"/>
    </w:rPr>
  </w:style>
  <w:style w:type="character" w:customStyle="1" w:styleId="mw-headline">
    <w:name w:val="mw-headline"/>
    <w:basedOn w:val="DefaultParagraphFont"/>
    <w:rsid w:val="00BC38AD"/>
  </w:style>
  <w:style w:type="character" w:customStyle="1" w:styleId="mw-editsection">
    <w:name w:val="mw-editsection"/>
    <w:basedOn w:val="DefaultParagraphFont"/>
    <w:rsid w:val="00BC38AD"/>
  </w:style>
  <w:style w:type="character" w:customStyle="1" w:styleId="FooterChar">
    <w:name w:val="Footer Char"/>
    <w:basedOn w:val="DefaultParagraphFont"/>
    <w:link w:val="Footer"/>
    <w:uiPriority w:val="99"/>
    <w:rsid w:val="009B3DA1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20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2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6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70325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574658">
              <w:marLeft w:val="0"/>
              <w:marRight w:val="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862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181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8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50100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4860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98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3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8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0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63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8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7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6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6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80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70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49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6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3D1A37-0B9E-4783-9F21-1A177862CB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243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jian Tengah Semester (UTS)</vt:lpstr>
    </vt:vector>
  </TitlesOfParts>
  <Company>Universitas Multimedia Nusantara</Company>
  <LinksUpToDate>false</LinksUpToDate>
  <CharactersWithSpaces>1627</CharactersWithSpaces>
  <SharedDoc>false</SharedDoc>
  <HLinks>
    <vt:vector size="24" baseType="variant">
      <vt:variant>
        <vt:i4>3997728</vt:i4>
      </vt:variant>
      <vt:variant>
        <vt:i4>9</vt:i4>
      </vt:variant>
      <vt:variant>
        <vt:i4>0</vt:i4>
      </vt:variant>
      <vt:variant>
        <vt:i4>5</vt:i4>
      </vt:variant>
      <vt:variant>
        <vt:lpwstr>http://www.garudafood.com/</vt:lpwstr>
      </vt:variant>
      <vt:variant>
        <vt:lpwstr/>
      </vt:variant>
      <vt:variant>
        <vt:i4>2228323</vt:i4>
      </vt:variant>
      <vt:variant>
        <vt:i4>6</vt:i4>
      </vt:variant>
      <vt:variant>
        <vt:i4>0</vt:i4>
      </vt:variant>
      <vt:variant>
        <vt:i4>5</vt:i4>
      </vt:variant>
      <vt:variant>
        <vt:lpwstr>http://www.sinarantjol.com/</vt:lpwstr>
      </vt:variant>
      <vt:variant>
        <vt:lpwstr/>
      </vt:variant>
      <vt:variant>
        <vt:i4>4259924</vt:i4>
      </vt:variant>
      <vt:variant>
        <vt:i4>3</vt:i4>
      </vt:variant>
      <vt:variant>
        <vt:i4>0</vt:i4>
      </vt:variant>
      <vt:variant>
        <vt:i4>5</vt:i4>
      </vt:variant>
      <vt:variant>
        <vt:lpwstr>http://www.indofood.com/</vt:lpwstr>
      </vt:variant>
      <vt:variant>
        <vt:lpwstr/>
      </vt:variant>
      <vt:variant>
        <vt:i4>3145855</vt:i4>
      </vt:variant>
      <vt:variant>
        <vt:i4>0</vt:i4>
      </vt:variant>
      <vt:variant>
        <vt:i4>0</vt:i4>
      </vt:variant>
      <vt:variant>
        <vt:i4>5</vt:i4>
      </vt:variant>
      <vt:variant>
        <vt:lpwstr>http://www.unilever.co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jian Tengah Semester (UTS)</dc:title>
  <dc:creator>BAAK-UMN</dc:creator>
  <cp:lastModifiedBy>Samuel PD Anantadjaya</cp:lastModifiedBy>
  <cp:revision>8</cp:revision>
  <cp:lastPrinted>2013-10-22T04:41:00Z</cp:lastPrinted>
  <dcterms:created xsi:type="dcterms:W3CDTF">2023-10-18T03:34:00Z</dcterms:created>
  <dcterms:modified xsi:type="dcterms:W3CDTF">2023-10-21T01:57:00Z</dcterms:modified>
</cp:coreProperties>
</file>